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2C8F05" w14:textId="77777777" w:rsidR="00EB1C37" w:rsidRPr="00F2279A" w:rsidRDefault="00EB1C37" w:rsidP="00F2279A">
      <w:pPr>
        <w:spacing w:after="60"/>
        <w:jc w:val="center"/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34EECB21" w14:textId="24DBEC36" w:rsidR="00EB1C37" w:rsidRPr="00F2279A" w:rsidRDefault="00EB1C37" w:rsidP="00F2279A">
      <w:pPr>
        <w:spacing w:after="0"/>
        <w:jc w:val="center"/>
        <w:rPr>
          <w:rFonts w:asciiTheme="majorBidi" w:hAnsiTheme="majorBidi" w:cstheme="majorBidi"/>
          <w:b/>
          <w:sz w:val="24"/>
          <w:szCs w:val="24"/>
          <w:u w:val="single"/>
        </w:rPr>
      </w:pPr>
      <w:r w:rsidRPr="00F2279A">
        <w:rPr>
          <w:rFonts w:asciiTheme="majorBidi" w:hAnsiTheme="majorBidi" w:cstheme="majorBidi"/>
          <w:b/>
          <w:noProof/>
          <w:sz w:val="24"/>
          <w:szCs w:val="24"/>
        </w:rPr>
        <w:drawing>
          <wp:inline distT="0" distB="0" distL="0" distR="0" wp14:anchorId="2401A1EB" wp14:editId="6DAD8717">
            <wp:extent cx="6619875" cy="1000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863ED" w14:textId="4B8A8342" w:rsidR="00F2279A" w:rsidRPr="00F2279A" w:rsidRDefault="00F2279A" w:rsidP="00F2279A">
      <w:pPr>
        <w:spacing w:after="0"/>
        <w:rPr>
          <w:rFonts w:asciiTheme="majorBidi" w:hAnsiTheme="majorBidi" w:cstheme="majorBidi"/>
          <w:b/>
          <w:sz w:val="20"/>
          <w:szCs w:val="20"/>
        </w:rPr>
      </w:pPr>
      <w:r>
        <w:rPr>
          <w:rFonts w:asciiTheme="majorBidi" w:hAnsiTheme="majorBidi" w:cstheme="majorBidi"/>
          <w:b/>
          <w:sz w:val="20"/>
          <w:szCs w:val="20"/>
        </w:rPr>
        <w:t xml:space="preserve">PB/MA/1220/A   </w:t>
      </w:r>
      <w:r w:rsidR="00280ED8">
        <w:rPr>
          <w:rFonts w:asciiTheme="majorBidi" w:hAnsiTheme="majorBidi" w:cstheme="majorBidi"/>
          <w:b/>
          <w:sz w:val="20"/>
          <w:szCs w:val="20"/>
        </w:rPr>
        <w:t xml:space="preserve">                                                              </w:t>
      </w:r>
      <w:r w:rsidR="00067EAE">
        <w:rPr>
          <w:rFonts w:asciiTheme="majorBidi" w:hAnsiTheme="majorBidi" w:cstheme="majorBidi"/>
          <w:b/>
          <w:sz w:val="20"/>
          <w:szCs w:val="20"/>
        </w:rPr>
        <w:t xml:space="preserve">  </w:t>
      </w:r>
      <w:r w:rsidR="00280ED8">
        <w:rPr>
          <w:rFonts w:asciiTheme="majorBidi" w:hAnsiTheme="majorBidi" w:cstheme="majorBidi"/>
          <w:b/>
          <w:sz w:val="20"/>
          <w:szCs w:val="20"/>
        </w:rPr>
        <w:t xml:space="preserve">                                                                                         </w:t>
      </w:r>
      <w:r>
        <w:rPr>
          <w:rFonts w:asciiTheme="majorBidi" w:hAnsiTheme="majorBidi" w:cstheme="majorBidi"/>
          <w:b/>
          <w:sz w:val="20"/>
          <w:szCs w:val="20"/>
        </w:rPr>
        <w:t>18/01/2021</w:t>
      </w:r>
    </w:p>
    <w:p w14:paraId="688806BA" w14:textId="5607AA9F" w:rsidR="00C620B4" w:rsidRPr="00F2279A" w:rsidRDefault="005E5C0D" w:rsidP="00F2279A">
      <w:pPr>
        <w:spacing w:after="60"/>
        <w:jc w:val="center"/>
        <w:rPr>
          <w:rFonts w:asciiTheme="majorBidi" w:hAnsiTheme="majorBidi" w:cstheme="majorBidi"/>
          <w:b/>
          <w:sz w:val="28"/>
          <w:szCs w:val="28"/>
        </w:rPr>
      </w:pPr>
      <w:r w:rsidRPr="00F2279A">
        <w:rPr>
          <w:rFonts w:asciiTheme="majorBidi" w:hAnsiTheme="majorBidi" w:cstheme="majorBidi"/>
          <w:b/>
          <w:sz w:val="28"/>
          <w:szCs w:val="28"/>
        </w:rPr>
        <w:t xml:space="preserve">PREBOARD EXAMINATION </w:t>
      </w:r>
      <w:r w:rsidR="00F2279A">
        <w:rPr>
          <w:rFonts w:asciiTheme="majorBidi" w:hAnsiTheme="majorBidi" w:cstheme="majorBidi"/>
          <w:b/>
          <w:sz w:val="28"/>
          <w:szCs w:val="28"/>
        </w:rPr>
        <w:t>(</w:t>
      </w:r>
      <w:r w:rsidRPr="00F2279A">
        <w:rPr>
          <w:rFonts w:asciiTheme="majorBidi" w:hAnsiTheme="majorBidi" w:cstheme="majorBidi"/>
          <w:b/>
          <w:sz w:val="28"/>
          <w:szCs w:val="28"/>
        </w:rPr>
        <w:t>2020-21</w:t>
      </w:r>
      <w:r w:rsidR="00F2279A">
        <w:rPr>
          <w:rFonts w:asciiTheme="majorBidi" w:hAnsiTheme="majorBidi" w:cstheme="majorBidi"/>
          <w:b/>
          <w:sz w:val="28"/>
          <w:szCs w:val="28"/>
        </w:rPr>
        <w:t>)</w:t>
      </w:r>
    </w:p>
    <w:tbl>
      <w:tblPr>
        <w:tblW w:w="1053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17"/>
        <w:gridCol w:w="4918"/>
      </w:tblGrid>
      <w:tr w:rsidR="004D0DD2" w:rsidRPr="00F2279A" w14:paraId="750B3857" w14:textId="77777777" w:rsidTr="00F2279A">
        <w:trPr>
          <w:trHeight w:val="675"/>
        </w:trPr>
        <w:tc>
          <w:tcPr>
            <w:tcW w:w="5617" w:type="dxa"/>
            <w:tcBorders>
              <w:bottom w:val="single" w:sz="4" w:space="0" w:color="auto"/>
            </w:tcBorders>
          </w:tcPr>
          <w:p w14:paraId="7FBD801D" w14:textId="7CA9B3F5" w:rsidR="004D0DD2" w:rsidRPr="00F2279A" w:rsidRDefault="00F2279A" w:rsidP="00F2279A">
            <w:pP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SUBJECT: MATHEMATICS </w:t>
            </w:r>
            <w:r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</w:p>
          <w:p w14:paraId="23E8C46F" w14:textId="271A1B22" w:rsidR="004D0DD2" w:rsidRPr="00F2279A" w:rsidRDefault="00F2279A" w:rsidP="00F2279A">
            <w:pPr>
              <w:spacing w:after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GRADE: XII</w:t>
            </w:r>
          </w:p>
        </w:tc>
        <w:tc>
          <w:tcPr>
            <w:tcW w:w="4918" w:type="dxa"/>
            <w:tcBorders>
              <w:bottom w:val="single" w:sz="4" w:space="0" w:color="auto"/>
            </w:tcBorders>
          </w:tcPr>
          <w:p w14:paraId="33C49F61" w14:textId="427C42F1" w:rsidR="004D0DD2" w:rsidRPr="00F2279A" w:rsidRDefault="00F2279A" w:rsidP="00F2279A">
            <w:pPr>
              <w:pStyle w:val="Heading1"/>
              <w:spacing w:line="276" w:lineRule="auto"/>
              <w:jc w:val="right"/>
              <w:rPr>
                <w:rFonts w:asciiTheme="majorBidi" w:hAnsiTheme="majorBidi" w:cstheme="majorBidi"/>
                <w:b/>
                <w:sz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</w:rPr>
              <w:t>MAXIMUM MARKS: 80</w:t>
            </w:r>
          </w:p>
          <w:p w14:paraId="192329E7" w14:textId="2A91C080" w:rsidR="004D0DD2" w:rsidRPr="00F2279A" w:rsidRDefault="00F2279A" w:rsidP="00F2279A">
            <w:pPr>
              <w:pStyle w:val="Heading1"/>
              <w:spacing w:line="276" w:lineRule="auto"/>
              <w:jc w:val="right"/>
              <w:rPr>
                <w:rFonts w:asciiTheme="majorBidi" w:hAnsiTheme="majorBidi" w:cstheme="majorBidi"/>
                <w:b/>
                <w:sz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</w:rPr>
              <w:t xml:space="preserve">TIME ALLOWED: 3 HOURS </w:t>
            </w:r>
          </w:p>
        </w:tc>
      </w:tr>
      <w:tr w:rsidR="004D0DD2" w:rsidRPr="00F2279A" w14:paraId="2BE3E6E0" w14:textId="77777777" w:rsidTr="00F2279A">
        <w:trPr>
          <w:trHeight w:val="962"/>
        </w:trPr>
        <w:tc>
          <w:tcPr>
            <w:tcW w:w="10535" w:type="dxa"/>
            <w:gridSpan w:val="2"/>
            <w:tcBorders>
              <w:top w:val="single" w:sz="4" w:space="0" w:color="auto"/>
            </w:tcBorders>
          </w:tcPr>
          <w:p w14:paraId="4A7D4F00" w14:textId="77777777" w:rsidR="005E5C0D" w:rsidRPr="00F2279A" w:rsidRDefault="005E5C0D" w:rsidP="00F2279A">
            <w:pPr>
              <w:pStyle w:val="Default"/>
              <w:spacing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 xml:space="preserve"> </w:t>
            </w:r>
            <w:r w:rsidRPr="00F2279A">
              <w:rPr>
                <w:rFonts w:asciiTheme="majorBidi" w:hAnsiTheme="majorBidi" w:cstheme="majorBidi"/>
                <w:b/>
              </w:rPr>
              <w:t>General Instructions</w:t>
            </w:r>
            <w:r w:rsidRPr="00F2279A">
              <w:rPr>
                <w:rFonts w:asciiTheme="majorBidi" w:hAnsiTheme="majorBidi" w:cstheme="majorBidi"/>
              </w:rPr>
              <w:t xml:space="preserve">: </w:t>
            </w:r>
          </w:p>
          <w:p w14:paraId="444C9455" w14:textId="77777777" w:rsidR="005E5C0D" w:rsidRPr="00F2279A" w:rsidRDefault="005E5C0D" w:rsidP="00F2279A">
            <w:pPr>
              <w:pStyle w:val="Default"/>
              <w:numPr>
                <w:ilvl w:val="0"/>
                <w:numId w:val="10"/>
              </w:numPr>
              <w:spacing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 xml:space="preserve">This question paper contains two </w:t>
            </w:r>
            <w:r w:rsidRPr="00F2279A">
              <w:rPr>
                <w:rFonts w:asciiTheme="majorBidi" w:hAnsiTheme="majorBidi" w:cstheme="majorBidi"/>
                <w:b/>
                <w:bCs/>
              </w:rPr>
              <w:t>parts A and B</w:t>
            </w:r>
            <w:r w:rsidRPr="00F2279A">
              <w:rPr>
                <w:rFonts w:asciiTheme="majorBidi" w:hAnsiTheme="majorBidi" w:cstheme="majorBidi"/>
              </w:rPr>
              <w:t xml:space="preserve">. Each part is compulsory. Part A carries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24 </w:t>
            </w:r>
            <w:r w:rsidRPr="00F2279A">
              <w:rPr>
                <w:rFonts w:asciiTheme="majorBidi" w:hAnsiTheme="majorBidi" w:cstheme="majorBidi"/>
              </w:rPr>
              <w:t xml:space="preserve">marks and Part B carries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56 </w:t>
            </w:r>
            <w:r w:rsidRPr="00F2279A">
              <w:rPr>
                <w:rFonts w:asciiTheme="majorBidi" w:hAnsiTheme="majorBidi" w:cstheme="majorBidi"/>
              </w:rPr>
              <w:t xml:space="preserve">marks </w:t>
            </w:r>
          </w:p>
          <w:p w14:paraId="48E358D8" w14:textId="77777777" w:rsidR="005E5C0D" w:rsidRPr="00F2279A" w:rsidRDefault="005E5C0D" w:rsidP="00F2279A">
            <w:pPr>
              <w:pStyle w:val="Default"/>
              <w:numPr>
                <w:ilvl w:val="0"/>
                <w:numId w:val="10"/>
              </w:numPr>
              <w:spacing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  <w:b/>
                <w:bCs/>
              </w:rPr>
              <w:t xml:space="preserve">Part-A </w:t>
            </w:r>
            <w:r w:rsidRPr="00F2279A">
              <w:rPr>
                <w:rFonts w:asciiTheme="majorBidi" w:hAnsiTheme="majorBidi" w:cstheme="majorBidi"/>
              </w:rPr>
              <w:t xml:space="preserve">has Objective Type Questions and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Part -B </w:t>
            </w:r>
            <w:r w:rsidRPr="00F2279A">
              <w:rPr>
                <w:rFonts w:asciiTheme="majorBidi" w:hAnsiTheme="majorBidi" w:cstheme="majorBidi"/>
              </w:rPr>
              <w:t xml:space="preserve">has Descriptive Type Questions </w:t>
            </w:r>
          </w:p>
          <w:p w14:paraId="54D439BF" w14:textId="77777777" w:rsidR="005E5C0D" w:rsidRPr="00F2279A" w:rsidRDefault="005E5C0D" w:rsidP="00F2279A">
            <w:pPr>
              <w:pStyle w:val="Default"/>
              <w:numPr>
                <w:ilvl w:val="0"/>
                <w:numId w:val="10"/>
              </w:numPr>
              <w:spacing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 xml:space="preserve">Both Part A and Part B have choices. </w:t>
            </w:r>
          </w:p>
          <w:p w14:paraId="6CB84813" w14:textId="77777777" w:rsidR="005E5C0D" w:rsidRPr="00F2279A" w:rsidRDefault="005E5C0D" w:rsidP="00F2279A">
            <w:pPr>
              <w:pStyle w:val="Default"/>
              <w:spacing w:line="276" w:lineRule="auto"/>
              <w:rPr>
                <w:rFonts w:asciiTheme="majorBidi" w:hAnsiTheme="majorBidi" w:cstheme="majorBidi"/>
              </w:rPr>
            </w:pPr>
          </w:p>
          <w:p w14:paraId="74B1EC1F" w14:textId="77777777" w:rsidR="005E5C0D" w:rsidRPr="00F2279A" w:rsidRDefault="005E5C0D" w:rsidP="00F2279A">
            <w:pPr>
              <w:pStyle w:val="Default"/>
              <w:spacing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  <w:b/>
                <w:bCs/>
              </w:rPr>
              <w:t xml:space="preserve">Part – A: </w:t>
            </w:r>
          </w:p>
          <w:p w14:paraId="68BC5EC4" w14:textId="77777777" w:rsidR="005E5C0D" w:rsidRPr="00F2279A" w:rsidRDefault="005E5C0D" w:rsidP="00F2279A">
            <w:pPr>
              <w:pStyle w:val="Default"/>
              <w:numPr>
                <w:ilvl w:val="0"/>
                <w:numId w:val="7"/>
              </w:numPr>
              <w:spacing w:after="142"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>It consists of two sections</w:t>
            </w:r>
            <w:r w:rsidRPr="00F2279A">
              <w:rPr>
                <w:rFonts w:asciiTheme="majorBidi" w:hAnsiTheme="majorBidi" w:cstheme="majorBidi"/>
                <w:b/>
                <w:bCs/>
              </w:rPr>
              <w:t>- I and II</w:t>
            </w:r>
            <w:r w:rsidRPr="00F2279A">
              <w:rPr>
                <w:rFonts w:asciiTheme="majorBidi" w:hAnsiTheme="majorBidi" w:cstheme="majorBidi"/>
              </w:rPr>
              <w:t xml:space="preserve">. </w:t>
            </w:r>
          </w:p>
          <w:p w14:paraId="1D8C68A3" w14:textId="77777777" w:rsidR="005E5C0D" w:rsidRPr="00F2279A" w:rsidRDefault="005E5C0D" w:rsidP="00F2279A">
            <w:pPr>
              <w:pStyle w:val="Default"/>
              <w:numPr>
                <w:ilvl w:val="0"/>
                <w:numId w:val="7"/>
              </w:numPr>
              <w:spacing w:after="142"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 xml:space="preserve">Section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I </w:t>
            </w:r>
            <w:r w:rsidRPr="00F2279A">
              <w:rPr>
                <w:rFonts w:asciiTheme="majorBidi" w:hAnsiTheme="majorBidi" w:cstheme="majorBidi"/>
              </w:rPr>
              <w:t xml:space="preserve">comprises of 16 very short answer type questions. </w:t>
            </w:r>
          </w:p>
          <w:p w14:paraId="2E96EA1E" w14:textId="130EF340" w:rsidR="005E5C0D" w:rsidRPr="00F2279A" w:rsidRDefault="005E5C0D" w:rsidP="00F2279A">
            <w:pPr>
              <w:pStyle w:val="Default"/>
              <w:numPr>
                <w:ilvl w:val="0"/>
                <w:numId w:val="7"/>
              </w:numPr>
              <w:spacing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 xml:space="preserve">Section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II </w:t>
            </w:r>
            <w:r w:rsidRPr="00F2279A">
              <w:rPr>
                <w:rFonts w:asciiTheme="majorBidi" w:hAnsiTheme="majorBidi" w:cstheme="majorBidi"/>
              </w:rPr>
              <w:t xml:space="preserve">contains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2 </w:t>
            </w:r>
            <w:r w:rsidRPr="00F2279A">
              <w:rPr>
                <w:rFonts w:asciiTheme="majorBidi" w:hAnsiTheme="majorBidi" w:cstheme="majorBidi"/>
              </w:rPr>
              <w:t xml:space="preserve">case studies. Each case study comprises of 5 </w:t>
            </w:r>
            <w:r w:rsidR="00F638B8" w:rsidRPr="00F2279A">
              <w:rPr>
                <w:rFonts w:asciiTheme="majorBidi" w:hAnsiTheme="majorBidi" w:cstheme="majorBidi"/>
              </w:rPr>
              <w:t>case based</w:t>
            </w:r>
            <w:r w:rsidRPr="00F2279A">
              <w:rPr>
                <w:rFonts w:asciiTheme="majorBidi" w:hAnsiTheme="majorBidi" w:cstheme="majorBidi"/>
              </w:rPr>
              <w:t xml:space="preserve"> MCQs. An examinee is to attempt </w:t>
            </w:r>
            <w:r w:rsidRPr="00F2279A">
              <w:rPr>
                <w:rFonts w:asciiTheme="majorBidi" w:hAnsiTheme="majorBidi" w:cstheme="majorBidi"/>
                <w:b/>
                <w:bCs/>
              </w:rPr>
              <w:t>any 4 out of 5 MCQs</w:t>
            </w:r>
            <w:r w:rsidRPr="00F2279A">
              <w:rPr>
                <w:rFonts w:asciiTheme="majorBidi" w:hAnsiTheme="majorBidi" w:cstheme="majorBidi"/>
              </w:rPr>
              <w:t xml:space="preserve">. </w:t>
            </w:r>
          </w:p>
          <w:p w14:paraId="6EA03D83" w14:textId="77777777" w:rsidR="005E5C0D" w:rsidRPr="00F2279A" w:rsidRDefault="005E5C0D" w:rsidP="00F2279A">
            <w:pPr>
              <w:pStyle w:val="Default"/>
              <w:spacing w:line="276" w:lineRule="auto"/>
              <w:rPr>
                <w:rFonts w:asciiTheme="majorBidi" w:hAnsiTheme="majorBidi" w:cstheme="majorBidi"/>
              </w:rPr>
            </w:pPr>
          </w:p>
          <w:p w14:paraId="1464C8C6" w14:textId="77777777" w:rsidR="005E5C0D" w:rsidRPr="00F2279A" w:rsidRDefault="005E5C0D" w:rsidP="00F2279A">
            <w:pPr>
              <w:pStyle w:val="Default"/>
              <w:spacing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  <w:b/>
                <w:bCs/>
              </w:rPr>
              <w:t xml:space="preserve">Part – B: </w:t>
            </w:r>
          </w:p>
          <w:p w14:paraId="797702E8" w14:textId="77777777" w:rsidR="005E5C0D" w:rsidRPr="00F2279A" w:rsidRDefault="005E5C0D" w:rsidP="00F2279A">
            <w:pPr>
              <w:pStyle w:val="Default"/>
              <w:numPr>
                <w:ilvl w:val="0"/>
                <w:numId w:val="9"/>
              </w:numPr>
              <w:spacing w:after="142"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>It consists of three sections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- III, IV and V. </w:t>
            </w:r>
          </w:p>
          <w:p w14:paraId="65B77A36" w14:textId="77777777" w:rsidR="005E5C0D" w:rsidRPr="00F2279A" w:rsidRDefault="005E5C0D" w:rsidP="00F2279A">
            <w:pPr>
              <w:pStyle w:val="Default"/>
              <w:numPr>
                <w:ilvl w:val="0"/>
                <w:numId w:val="9"/>
              </w:numPr>
              <w:spacing w:after="142"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 xml:space="preserve">Section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III </w:t>
            </w:r>
            <w:r w:rsidRPr="00F2279A">
              <w:rPr>
                <w:rFonts w:asciiTheme="majorBidi" w:hAnsiTheme="majorBidi" w:cstheme="majorBidi"/>
              </w:rPr>
              <w:t xml:space="preserve">comprises of 10 questions of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2 marks </w:t>
            </w:r>
            <w:r w:rsidRPr="00F2279A">
              <w:rPr>
                <w:rFonts w:asciiTheme="majorBidi" w:hAnsiTheme="majorBidi" w:cstheme="majorBidi"/>
              </w:rPr>
              <w:t>each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. </w:t>
            </w:r>
          </w:p>
          <w:p w14:paraId="4AD8543D" w14:textId="77777777" w:rsidR="005E5C0D" w:rsidRPr="00F2279A" w:rsidRDefault="005E5C0D" w:rsidP="00F2279A">
            <w:pPr>
              <w:pStyle w:val="Default"/>
              <w:numPr>
                <w:ilvl w:val="0"/>
                <w:numId w:val="9"/>
              </w:numPr>
              <w:spacing w:after="142"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 xml:space="preserve">Section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IV </w:t>
            </w:r>
            <w:r w:rsidRPr="00F2279A">
              <w:rPr>
                <w:rFonts w:asciiTheme="majorBidi" w:hAnsiTheme="majorBidi" w:cstheme="majorBidi"/>
              </w:rPr>
              <w:t xml:space="preserve">comprises of 7 questions of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3 marks </w:t>
            </w:r>
            <w:r w:rsidRPr="00F2279A">
              <w:rPr>
                <w:rFonts w:asciiTheme="majorBidi" w:hAnsiTheme="majorBidi" w:cstheme="majorBidi"/>
              </w:rPr>
              <w:t>each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. </w:t>
            </w:r>
          </w:p>
          <w:p w14:paraId="68249434" w14:textId="77777777" w:rsidR="005E5C0D" w:rsidRPr="00F2279A" w:rsidRDefault="005E5C0D" w:rsidP="00F2279A">
            <w:pPr>
              <w:pStyle w:val="Default"/>
              <w:numPr>
                <w:ilvl w:val="0"/>
                <w:numId w:val="9"/>
              </w:numPr>
              <w:spacing w:after="142"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 xml:space="preserve">Section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V </w:t>
            </w:r>
            <w:r w:rsidRPr="00F2279A">
              <w:rPr>
                <w:rFonts w:asciiTheme="majorBidi" w:hAnsiTheme="majorBidi" w:cstheme="majorBidi"/>
              </w:rPr>
              <w:t xml:space="preserve">comprises of 3 questions of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5 marks </w:t>
            </w:r>
            <w:r w:rsidRPr="00F2279A">
              <w:rPr>
                <w:rFonts w:asciiTheme="majorBidi" w:hAnsiTheme="majorBidi" w:cstheme="majorBidi"/>
              </w:rPr>
              <w:t>each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. </w:t>
            </w:r>
          </w:p>
          <w:p w14:paraId="394F224E" w14:textId="3FD35F4B" w:rsidR="004D0DD2" w:rsidRPr="00F2279A" w:rsidRDefault="005E5C0D" w:rsidP="00F2279A">
            <w:pPr>
              <w:pStyle w:val="Default"/>
              <w:numPr>
                <w:ilvl w:val="0"/>
                <w:numId w:val="9"/>
              </w:numPr>
              <w:spacing w:line="276" w:lineRule="auto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</w:rPr>
              <w:t xml:space="preserve">Internal choice is provided in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3 </w:t>
            </w:r>
            <w:r w:rsidRPr="00F2279A">
              <w:rPr>
                <w:rFonts w:asciiTheme="majorBidi" w:hAnsiTheme="majorBidi" w:cstheme="majorBidi"/>
              </w:rPr>
              <w:t xml:space="preserve">questions of Section –III,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2 </w:t>
            </w:r>
            <w:r w:rsidRPr="00F2279A">
              <w:rPr>
                <w:rFonts w:asciiTheme="majorBidi" w:hAnsiTheme="majorBidi" w:cstheme="majorBidi"/>
              </w:rPr>
              <w:t xml:space="preserve">questions of Section-IV and </w:t>
            </w:r>
            <w:r w:rsidRPr="00F2279A">
              <w:rPr>
                <w:rFonts w:asciiTheme="majorBidi" w:hAnsiTheme="majorBidi" w:cstheme="majorBidi"/>
                <w:b/>
                <w:bCs/>
              </w:rPr>
              <w:t xml:space="preserve">3 </w:t>
            </w:r>
            <w:r w:rsidRPr="00F2279A">
              <w:rPr>
                <w:rFonts w:asciiTheme="majorBidi" w:hAnsiTheme="majorBidi" w:cstheme="majorBidi"/>
              </w:rPr>
              <w:t xml:space="preserve">questions of Section-V. You have to attempt only one of the alternatives in all such questions. </w:t>
            </w:r>
          </w:p>
        </w:tc>
      </w:tr>
    </w:tbl>
    <w:tbl>
      <w:tblPr>
        <w:tblStyle w:val="TableGrid"/>
        <w:tblW w:w="106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9980"/>
      </w:tblGrid>
      <w:tr w:rsidR="0009426A" w:rsidRPr="00F2279A" w14:paraId="0CDEA74D" w14:textId="77777777" w:rsidTr="00F2279A">
        <w:trPr>
          <w:jc w:val="center"/>
        </w:trPr>
        <w:tc>
          <w:tcPr>
            <w:tcW w:w="10610" w:type="dxa"/>
            <w:gridSpan w:val="2"/>
            <w:tcBorders>
              <w:top w:val="single" w:sz="4" w:space="0" w:color="auto"/>
            </w:tcBorders>
            <w:vAlign w:val="center"/>
          </w:tcPr>
          <w:p w14:paraId="5FB61FC7" w14:textId="1464D7A3" w:rsidR="0009426A" w:rsidRPr="00F2279A" w:rsidRDefault="00280ED8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  <w:t>PART– A</w:t>
            </w:r>
          </w:p>
          <w:p w14:paraId="68EDFBB8" w14:textId="77777777" w:rsidR="005E5C0D" w:rsidRPr="00F2279A" w:rsidRDefault="005E5C0D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E5C0D" w:rsidRPr="00F2279A" w14:paraId="6B7737C3" w14:textId="77777777" w:rsidTr="00F2279A">
        <w:trPr>
          <w:jc w:val="center"/>
        </w:trPr>
        <w:tc>
          <w:tcPr>
            <w:tcW w:w="10610" w:type="dxa"/>
            <w:gridSpan w:val="2"/>
            <w:vAlign w:val="center"/>
          </w:tcPr>
          <w:p w14:paraId="54C4E633" w14:textId="59B5ECA8" w:rsidR="005E5C0D" w:rsidRPr="00F2279A" w:rsidRDefault="00F2279A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SECTION I</w:t>
            </w:r>
          </w:p>
          <w:p w14:paraId="20C01955" w14:textId="3344CA11" w:rsidR="005E5C0D" w:rsidRPr="00F2279A" w:rsidRDefault="005E5C0D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All questions are compulsory. In case of internal choice attempt any one</w:t>
            </w:r>
            <w:r w:rsidR="00F2279A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</w:p>
          <w:p w14:paraId="04988D73" w14:textId="77777777" w:rsidR="005E5C0D" w:rsidRPr="00F2279A" w:rsidRDefault="00303AF9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  <w:u w:val="single"/>
              </w:rPr>
            </w:pPr>
            <w:r w:rsidRPr="00F227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ach question carries 1 mark</w:t>
            </w:r>
          </w:p>
        </w:tc>
      </w:tr>
      <w:tr w:rsidR="00E759D8" w:rsidRPr="00F2279A" w14:paraId="47665F17" w14:textId="77777777" w:rsidTr="00F2279A">
        <w:trPr>
          <w:jc w:val="center"/>
        </w:trPr>
        <w:tc>
          <w:tcPr>
            <w:tcW w:w="630" w:type="dxa"/>
          </w:tcPr>
          <w:p w14:paraId="57A31C83" w14:textId="77777777" w:rsidR="0009426A" w:rsidRPr="00F2279A" w:rsidRDefault="0009426A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1</w:t>
            </w:r>
            <w:r w:rsidR="00796B93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</w:p>
        </w:tc>
        <w:tc>
          <w:tcPr>
            <w:tcW w:w="9980" w:type="dxa"/>
          </w:tcPr>
          <w:p w14:paraId="2789C45A" w14:textId="7D4CAFD7" w:rsidR="0009426A" w:rsidRPr="00F2279A" w:rsidRDefault="00347425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Let A = { 1,2,3} , B = { 4,5,6,7 } and let f = { ( 1,4) , ( 2, 5) ,( 3, 6) } be a function from A to B .State whether f is one-one or not </w:t>
            </w:r>
          </w:p>
          <w:p w14:paraId="6B3E86B6" w14:textId="0202C1CC" w:rsidR="005E5C0D" w:rsidRPr="00F2279A" w:rsidRDefault="005E5C0D" w:rsidP="00F2279A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3ED157CC" w14:textId="5728E994" w:rsidR="00347425" w:rsidRPr="00F2279A" w:rsidRDefault="00347425" w:rsidP="00F2279A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>If R = { (x,y) : x+ 2y = 8 } is a relation on N , write the range of R</w:t>
            </w:r>
          </w:p>
          <w:p w14:paraId="58C2E209" w14:textId="77777777" w:rsidR="005E5C0D" w:rsidRPr="00F2279A" w:rsidRDefault="005E5C0D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9D8" w:rsidRPr="00F2279A" w14:paraId="1D09CDD0" w14:textId="77777777" w:rsidTr="00F2279A">
        <w:trPr>
          <w:jc w:val="center"/>
        </w:trPr>
        <w:tc>
          <w:tcPr>
            <w:tcW w:w="630" w:type="dxa"/>
            <w:vAlign w:val="center"/>
          </w:tcPr>
          <w:p w14:paraId="3D5ADDCE" w14:textId="77777777" w:rsidR="0009426A" w:rsidRPr="00F2279A" w:rsidRDefault="0009426A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</w:t>
            </w:r>
            <w:r w:rsidR="00796B93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</w:p>
        </w:tc>
        <w:tc>
          <w:tcPr>
            <w:tcW w:w="9980" w:type="dxa"/>
          </w:tcPr>
          <w:p w14:paraId="61FC099E" w14:textId="6A841D95" w:rsidR="0009426A" w:rsidRPr="00F2279A" w:rsidRDefault="008E65B8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∆=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8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</m:m>
                </m:e>
              </m:d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, write the cofactor of the element a </w:t>
            </w:r>
            <w:r w:rsidRPr="00F2279A">
              <w:rPr>
                <w:rFonts w:asciiTheme="majorBidi" w:hAnsiTheme="majorBidi" w:cstheme="majorBidi"/>
                <w:b/>
                <w:bCs/>
                <w:sz w:val="24"/>
                <w:szCs w:val="24"/>
                <w:vertAlign w:val="subscript"/>
              </w:rPr>
              <w:t>23</w:t>
            </w:r>
          </w:p>
        </w:tc>
      </w:tr>
      <w:tr w:rsidR="00E759D8" w:rsidRPr="00F2279A" w14:paraId="30473262" w14:textId="77777777" w:rsidTr="00F2279A">
        <w:trPr>
          <w:jc w:val="center"/>
        </w:trPr>
        <w:tc>
          <w:tcPr>
            <w:tcW w:w="630" w:type="dxa"/>
          </w:tcPr>
          <w:p w14:paraId="1C296F1E" w14:textId="77777777" w:rsidR="0009426A" w:rsidRPr="00F2279A" w:rsidRDefault="0009426A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3</w:t>
            </w:r>
            <w:r w:rsidR="00796B93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</w:p>
        </w:tc>
        <w:tc>
          <w:tcPr>
            <w:tcW w:w="9980" w:type="dxa"/>
          </w:tcPr>
          <w:p w14:paraId="7C98A178" w14:textId="57E7B769" w:rsidR="0009426A" w:rsidRPr="00F2279A" w:rsidRDefault="00DF1B58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Let R be the equivalence relation in the set A = { 0,1,2,3,4, 5 } given by R = { (a,b) : 2 divides (a-b) } Write the equivalence class [ 0]</w:t>
            </w:r>
          </w:p>
          <w:p w14:paraId="0677750E" w14:textId="77777777" w:rsidR="005E5C0D" w:rsidRPr="00F2279A" w:rsidRDefault="005E5C0D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3BF1994" w14:textId="77777777" w:rsidR="005E5C0D" w:rsidRPr="00F2279A" w:rsidRDefault="005E5C0D" w:rsidP="00F2279A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2FD24253" w14:textId="57E035BD" w:rsidR="00DF1B58" w:rsidRPr="00F2279A" w:rsidRDefault="00DF1B58" w:rsidP="00F2279A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>Let A  = { 1,2,3,..9} and R be the relation in A x A defined by (a,b) R (c,d) in A x A. Find the  equivalence class [( 2, 5 )]</w:t>
            </w:r>
          </w:p>
        </w:tc>
      </w:tr>
      <w:tr w:rsidR="00E759D8" w:rsidRPr="00F2279A" w14:paraId="5FFC5FE9" w14:textId="77777777" w:rsidTr="00F2279A">
        <w:trPr>
          <w:jc w:val="center"/>
        </w:trPr>
        <w:tc>
          <w:tcPr>
            <w:tcW w:w="630" w:type="dxa"/>
            <w:vAlign w:val="center"/>
          </w:tcPr>
          <w:p w14:paraId="3664B756" w14:textId="77777777" w:rsidR="0009426A" w:rsidRPr="00F2279A" w:rsidRDefault="0009426A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4</w:t>
            </w:r>
            <w:r w:rsidR="00796B93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</w:p>
        </w:tc>
        <w:tc>
          <w:tcPr>
            <w:tcW w:w="9980" w:type="dxa"/>
          </w:tcPr>
          <w:p w14:paraId="7030EEBB" w14:textId="77777777" w:rsidR="00F2279A" w:rsidRDefault="00F2279A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587FB792" w14:textId="36B245EA" w:rsidR="0009426A" w:rsidRDefault="0057653C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Write the reason for the relation R in the set {1,2,3} given by R = { (1,2) , ( 2,1) } not to be transitive</w:t>
            </w:r>
          </w:p>
          <w:p w14:paraId="50DA40FF" w14:textId="589EA07D" w:rsidR="00F2279A" w:rsidRPr="00F2279A" w:rsidRDefault="00F2279A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9D8" w:rsidRPr="00F2279A" w14:paraId="62884E91" w14:textId="77777777" w:rsidTr="00F2279A">
        <w:trPr>
          <w:jc w:val="center"/>
        </w:trPr>
        <w:tc>
          <w:tcPr>
            <w:tcW w:w="630" w:type="dxa"/>
          </w:tcPr>
          <w:p w14:paraId="6FF84F59" w14:textId="77777777" w:rsidR="0009426A" w:rsidRPr="00F2279A" w:rsidRDefault="0009426A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5</w:t>
            </w:r>
            <w:r w:rsidR="00796B93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</w:p>
        </w:tc>
        <w:tc>
          <w:tcPr>
            <w:tcW w:w="9980" w:type="dxa"/>
          </w:tcPr>
          <w:p w14:paraId="77E651FC" w14:textId="77777777" w:rsidR="000A30B7" w:rsidRPr="00F2279A" w:rsidRDefault="000A30B7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If 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5</m:t>
                        </m:r>
                      </m:e>
                    </m:mr>
                  </m:m>
                </m:e>
              </m:d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, then what is the value of A ( Adj A) </w:t>
            </w:r>
          </w:p>
          <w:p w14:paraId="08F0A7D5" w14:textId="77777777" w:rsidR="005E5C0D" w:rsidRPr="00F2279A" w:rsidRDefault="005E5C0D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A028B7A" w14:textId="77777777" w:rsidR="005E5C0D" w:rsidRPr="00F2279A" w:rsidRDefault="005E5C0D" w:rsidP="00F2279A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141CF599" w14:textId="77777777" w:rsidR="000A30B7" w:rsidRPr="00F2279A" w:rsidRDefault="000A30B7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If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a+4 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b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8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6</m:t>
                        </m:r>
                      </m:e>
                    </m:mr>
                  </m:m>
                </m:e>
              </m:d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a+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+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8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a - 8b 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find 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the value of a – 2b </w:t>
            </w:r>
          </w:p>
          <w:p w14:paraId="13634630" w14:textId="1A038549" w:rsidR="00C03798" w:rsidRPr="00F2279A" w:rsidRDefault="00C03798" w:rsidP="00F2279A">
            <w:pPr>
              <w:spacing w:line="276" w:lineRule="auto"/>
              <w:rPr>
                <w:rFonts w:asciiTheme="majorBidi" w:hAnsiTheme="majorBidi" w:cstheme="majorBidi"/>
                <w:bCs/>
                <w:sz w:val="24"/>
                <w:szCs w:val="24"/>
              </w:rPr>
            </w:pPr>
          </w:p>
        </w:tc>
      </w:tr>
      <w:tr w:rsidR="00E759D8" w:rsidRPr="00F2279A" w14:paraId="53317E69" w14:textId="77777777" w:rsidTr="00F2279A">
        <w:trPr>
          <w:jc w:val="center"/>
        </w:trPr>
        <w:tc>
          <w:tcPr>
            <w:tcW w:w="630" w:type="dxa"/>
          </w:tcPr>
          <w:p w14:paraId="223AF42F" w14:textId="77777777" w:rsidR="0009426A" w:rsidRPr="00F2279A" w:rsidRDefault="0009426A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6</w:t>
            </w:r>
            <w:r w:rsidR="00796B93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</w:p>
        </w:tc>
        <w:tc>
          <w:tcPr>
            <w:tcW w:w="9980" w:type="dxa"/>
          </w:tcPr>
          <w:p w14:paraId="57FE1C76" w14:textId="77777777" w:rsidR="0009426A" w:rsidRDefault="00B2799D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Write the direction cosine of the following line x = -3,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-4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-z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den>
              </m:f>
            </m:oMath>
          </w:p>
          <w:p w14:paraId="4AB66AF1" w14:textId="20437C23" w:rsidR="00F2279A" w:rsidRPr="00F2279A" w:rsidRDefault="00F2279A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E759D8" w:rsidRPr="00F2279A" w14:paraId="100A4951" w14:textId="77777777" w:rsidTr="00F2279A">
        <w:trPr>
          <w:jc w:val="center"/>
        </w:trPr>
        <w:tc>
          <w:tcPr>
            <w:tcW w:w="630" w:type="dxa"/>
          </w:tcPr>
          <w:p w14:paraId="2CCB5A56" w14:textId="77777777" w:rsidR="0009426A" w:rsidRPr="00F2279A" w:rsidRDefault="0009426A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7</w:t>
            </w:r>
            <w:r w:rsidR="00796B93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</w:p>
        </w:tc>
        <w:tc>
          <w:tcPr>
            <w:tcW w:w="9980" w:type="dxa"/>
            <w:vAlign w:val="center"/>
          </w:tcPr>
          <w:p w14:paraId="10556711" w14:textId="7FA8F330" w:rsidR="0009426A" w:rsidRPr="00F2279A" w:rsidRDefault="00107551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Evaluate:</w:t>
            </w:r>
            <w:r w:rsidR="001330BC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  <m:sup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den>
                  </m:f>
                </m:sup>
                <m:e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 ( sinx - cos x) dx</m:t>
                  </m:r>
                </m:e>
              </m:nary>
            </m:oMath>
          </w:p>
          <w:p w14:paraId="375FB824" w14:textId="77777777" w:rsidR="005E5C0D" w:rsidRPr="00F2279A" w:rsidRDefault="005E5C0D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2227865E" w14:textId="77777777" w:rsidR="005E5C0D" w:rsidRPr="00F2279A" w:rsidRDefault="005E5C0D" w:rsidP="00F2279A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7EFAD392" w14:textId="50570902" w:rsidR="001330BC" w:rsidRPr="00F2279A" w:rsidRDefault="00107551" w:rsidP="00F2279A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>Evaluate</w:t>
            </w: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:</w:t>
            </w:r>
            <w:r w:rsidR="00BD6F0C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theme="majorBidi"/>
                      <w:b/>
                      <w:i/>
                      <w:sz w:val="24"/>
                      <w:szCs w:val="24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theme="majorBidi"/>
                          <w:b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 xml:space="preserve"> - 1 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nary>
              <m:r>
                <m:rPr>
                  <m:sty m:val="bi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 dx</m:t>
              </m:r>
            </m:oMath>
          </w:p>
          <w:p w14:paraId="6E28030F" w14:textId="2B733D13" w:rsidR="00007CB9" w:rsidRPr="00F2279A" w:rsidRDefault="00007CB9" w:rsidP="00F2279A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E759D8" w:rsidRPr="00F2279A" w14:paraId="1CEF0AAA" w14:textId="77777777" w:rsidTr="00F2279A">
        <w:trPr>
          <w:jc w:val="center"/>
        </w:trPr>
        <w:tc>
          <w:tcPr>
            <w:tcW w:w="630" w:type="dxa"/>
            <w:vAlign w:val="center"/>
          </w:tcPr>
          <w:p w14:paraId="75AB6D6F" w14:textId="77777777" w:rsidR="0009426A" w:rsidRPr="00F2279A" w:rsidRDefault="0009426A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8</w:t>
            </w:r>
            <w:r w:rsidR="00796B93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.</w:t>
            </w:r>
          </w:p>
        </w:tc>
        <w:tc>
          <w:tcPr>
            <w:tcW w:w="9980" w:type="dxa"/>
          </w:tcPr>
          <w:p w14:paraId="13996A2D" w14:textId="77777777" w:rsidR="0009426A" w:rsidRDefault="003717D7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Write the value </w:t>
            </w:r>
            <w:r w:rsidR="004F1B10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of the following  </w:t>
            </w:r>
            <m:oMath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i 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x (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j</m:t>
                  </m:r>
                </m:e>
              </m:acc>
            </m:oMath>
            <w:r w:rsidR="004F1B10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+ </w:t>
            </w:r>
            <m:oMath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k</m:t>
                  </m:r>
                </m:e>
              </m:acc>
            </m:oMath>
            <w:r w:rsidR="004F1B10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) +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x(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k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+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i 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>) +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k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X ( 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i 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+ 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) </m:t>
              </m:r>
            </m:oMath>
          </w:p>
          <w:p w14:paraId="4C922054" w14:textId="4A96BB3A" w:rsidR="00F2279A" w:rsidRPr="00F2279A" w:rsidRDefault="00F2279A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06771" w:rsidRPr="00F2279A" w14:paraId="6FF8D5F7" w14:textId="77777777" w:rsidTr="00F2279A">
        <w:trPr>
          <w:jc w:val="center"/>
        </w:trPr>
        <w:tc>
          <w:tcPr>
            <w:tcW w:w="630" w:type="dxa"/>
          </w:tcPr>
          <w:p w14:paraId="1978CE90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9.</w:t>
            </w:r>
          </w:p>
        </w:tc>
        <w:tc>
          <w:tcPr>
            <w:tcW w:w="9980" w:type="dxa"/>
          </w:tcPr>
          <w:p w14:paraId="1C09E3DD" w14:textId="726E09FB" w:rsidR="00206771" w:rsidRPr="00F2279A" w:rsidRDefault="00206771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If m and n are the order and </w:t>
            </w:r>
            <w:r w:rsidR="00107551" w:rsidRPr="00F2279A">
              <w:rPr>
                <w:rFonts w:asciiTheme="majorBidi" w:hAnsiTheme="majorBidi" w:cstheme="majorBidi"/>
                <w:sz w:val="24"/>
                <w:szCs w:val="24"/>
              </w:rPr>
              <w:t>degree,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respectively of the differential equation</w:t>
            </w:r>
          </w:p>
          <w:p w14:paraId="00E6B41E" w14:textId="77777777" w:rsidR="00206771" w:rsidRPr="00F2279A" w:rsidRDefault="00206771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y (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x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) 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3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+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(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) 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– xy = Sinx , then write th value of m + n</w:t>
            </w:r>
          </w:p>
          <w:p w14:paraId="578EBD5D" w14:textId="779387CA" w:rsidR="00C03798" w:rsidRPr="00F2279A" w:rsidRDefault="00C03798" w:rsidP="00F2279A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OR </w:t>
            </w:r>
          </w:p>
          <w:p w14:paraId="71CD450B" w14:textId="77777777" w:rsidR="00007CB9" w:rsidRPr="00F2279A" w:rsidRDefault="00007CB9" w:rsidP="00F2279A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  <w:p w14:paraId="645EC447" w14:textId="04836F82" w:rsidR="003B52DC" w:rsidRPr="00F2279A" w:rsidRDefault="003B52DC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Find the product of the order and degree of the following differential equation.</w:t>
            </w:r>
          </w:p>
          <w:p w14:paraId="41598AD8" w14:textId="4D6C4B28" w:rsidR="003B52DC" w:rsidRPr="00F2279A" w:rsidRDefault="003B52DC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X(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y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dx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+ (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y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+ 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=0</m:t>
              </m:r>
            </m:oMath>
          </w:p>
          <w:p w14:paraId="4A9923A2" w14:textId="21265B71" w:rsidR="00C03798" w:rsidRPr="00F2279A" w:rsidRDefault="00C03798" w:rsidP="00F2279A">
            <w:pPr>
              <w:spacing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206771" w:rsidRPr="00F2279A" w14:paraId="35966544" w14:textId="77777777" w:rsidTr="00F2279A">
        <w:trPr>
          <w:jc w:val="center"/>
        </w:trPr>
        <w:tc>
          <w:tcPr>
            <w:tcW w:w="630" w:type="dxa"/>
          </w:tcPr>
          <w:p w14:paraId="383555F3" w14:textId="77777777" w:rsidR="00206771" w:rsidRPr="00F2279A" w:rsidRDefault="00206771" w:rsidP="00F2279A">
            <w:pPr>
              <w:spacing w:after="120" w:line="276" w:lineRule="auto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10.</w:t>
            </w:r>
          </w:p>
        </w:tc>
        <w:tc>
          <w:tcPr>
            <w:tcW w:w="9980" w:type="dxa"/>
            <w:vAlign w:val="center"/>
          </w:tcPr>
          <w:p w14:paraId="7C18BD6D" w14:textId="7F8B0C79" w:rsidR="00206771" w:rsidRPr="00F2279A" w:rsidRDefault="007A09C0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A bag contains 5 white, 3 red and 2 green balls.</w:t>
            </w:r>
            <w:r w:rsidR="008E3E32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our balls are drawn one by one from the bag without </w:t>
            </w:r>
            <w:r w:rsidR="00107551" w:rsidRPr="00F2279A">
              <w:rPr>
                <w:rFonts w:asciiTheme="majorBidi" w:hAnsiTheme="majorBidi" w:cstheme="majorBidi"/>
                <w:sz w:val="24"/>
                <w:szCs w:val="24"/>
              </w:rPr>
              <w:t>replacement,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what is the probability of </w:t>
            </w:r>
            <w:r w:rsidR="00107551" w:rsidRPr="00F2279A">
              <w:rPr>
                <w:rFonts w:asciiTheme="majorBidi" w:hAnsiTheme="majorBidi" w:cstheme="majorBidi"/>
                <w:sz w:val="24"/>
                <w:szCs w:val="24"/>
              </w:rPr>
              <w:t>drawing no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white ball</w:t>
            </w:r>
          </w:p>
          <w:p w14:paraId="712F106F" w14:textId="6ADEB027" w:rsidR="00007CB9" w:rsidRPr="00F2279A" w:rsidRDefault="00007CB9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06771" w:rsidRPr="00F2279A" w14:paraId="39A55021" w14:textId="77777777" w:rsidTr="00F2279A">
        <w:trPr>
          <w:jc w:val="center"/>
        </w:trPr>
        <w:tc>
          <w:tcPr>
            <w:tcW w:w="630" w:type="dxa"/>
            <w:vAlign w:val="center"/>
          </w:tcPr>
          <w:p w14:paraId="65B7ADC1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11.</w:t>
            </w:r>
          </w:p>
        </w:tc>
        <w:tc>
          <w:tcPr>
            <w:tcW w:w="9980" w:type="dxa"/>
          </w:tcPr>
          <w:p w14:paraId="5291ACF7" w14:textId="2D6BFA80" w:rsidR="00206771" w:rsidRPr="00F2279A" w:rsidRDefault="001E21C0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the equation of the line through A ( 1,-1,5) and parallel to the line 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x- 2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=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-5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2</m:t>
                  </m:r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, z = -1</m:t>
              </m:r>
            </m:oMath>
          </w:p>
        </w:tc>
      </w:tr>
      <w:tr w:rsidR="00206771" w:rsidRPr="00F2279A" w14:paraId="302891E8" w14:textId="77777777" w:rsidTr="00F2279A">
        <w:trPr>
          <w:jc w:val="center"/>
        </w:trPr>
        <w:tc>
          <w:tcPr>
            <w:tcW w:w="630" w:type="dxa"/>
          </w:tcPr>
          <w:p w14:paraId="15FFD802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12.</w:t>
            </w:r>
          </w:p>
        </w:tc>
        <w:tc>
          <w:tcPr>
            <w:tcW w:w="9980" w:type="dxa"/>
          </w:tcPr>
          <w:p w14:paraId="130E8C49" w14:textId="18267C30" w:rsidR="00206771" w:rsidRPr="00F2279A" w:rsidRDefault="0070447A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the projection of the vector </w:t>
            </w:r>
            <m:oMath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i 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+ 3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j 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+ 7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k</m:t>
                  </m:r>
                </m:e>
              </m:acc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on the vector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2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- 3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+ 6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k</m:t>
                  </m:r>
                </m:e>
              </m:acc>
            </m:oMath>
          </w:p>
        </w:tc>
      </w:tr>
      <w:tr w:rsidR="00206771" w:rsidRPr="00F2279A" w14:paraId="7262D40A" w14:textId="77777777" w:rsidTr="00F2279A">
        <w:trPr>
          <w:jc w:val="center"/>
        </w:trPr>
        <w:tc>
          <w:tcPr>
            <w:tcW w:w="630" w:type="dxa"/>
            <w:vAlign w:val="center"/>
          </w:tcPr>
          <w:p w14:paraId="1F722C67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13.</w:t>
            </w:r>
          </w:p>
        </w:tc>
        <w:tc>
          <w:tcPr>
            <w:tcW w:w="9980" w:type="dxa"/>
          </w:tcPr>
          <w:p w14:paraId="7A1E2AF4" w14:textId="372454C1" w:rsidR="00206771" w:rsidRPr="00F2279A" w:rsidRDefault="003603FA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Write a unit vector in the direction of the vectors </w:t>
            </w:r>
            <m:oMath>
              <m:acc>
                <m:accPr>
                  <m:chr m:val="⃗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a 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= 2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+2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- 5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k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m:oMath>
              <m:acc>
                <m:accPr>
                  <m:chr m:val="⃗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</m:acc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= 2 </w:t>
            </w:r>
            <m:oMath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+ 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- 7</m:t>
              </m:r>
              <m:acc>
                <m:acc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k</m:t>
                  </m:r>
                </m:e>
              </m:acc>
            </m:oMath>
          </w:p>
        </w:tc>
      </w:tr>
      <w:tr w:rsidR="00206771" w:rsidRPr="00F2279A" w14:paraId="51EA66D3" w14:textId="77777777" w:rsidTr="00F2279A">
        <w:trPr>
          <w:jc w:val="center"/>
        </w:trPr>
        <w:tc>
          <w:tcPr>
            <w:tcW w:w="630" w:type="dxa"/>
            <w:vAlign w:val="center"/>
          </w:tcPr>
          <w:p w14:paraId="546D7825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14.</w:t>
            </w:r>
          </w:p>
        </w:tc>
        <w:tc>
          <w:tcPr>
            <w:tcW w:w="9980" w:type="dxa"/>
          </w:tcPr>
          <w:p w14:paraId="06A70EAB" w14:textId="4AF333D9" w:rsidR="00206771" w:rsidRPr="00F2279A" w:rsidRDefault="00143BE1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the area under the curve y =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and the lines x =1 , x= 2 and x -axis</w:t>
            </w:r>
          </w:p>
        </w:tc>
      </w:tr>
      <w:tr w:rsidR="00206771" w:rsidRPr="00F2279A" w14:paraId="4D543C16" w14:textId="77777777" w:rsidTr="00F2279A">
        <w:trPr>
          <w:jc w:val="center"/>
        </w:trPr>
        <w:tc>
          <w:tcPr>
            <w:tcW w:w="630" w:type="dxa"/>
            <w:vAlign w:val="center"/>
          </w:tcPr>
          <w:p w14:paraId="2877890A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15.</w:t>
            </w:r>
          </w:p>
        </w:tc>
        <w:tc>
          <w:tcPr>
            <w:tcW w:w="9980" w:type="dxa"/>
          </w:tcPr>
          <w:p w14:paraId="4643E99D" w14:textId="77777777" w:rsidR="00007CB9" w:rsidRPr="00F2279A" w:rsidRDefault="000A3739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If A and B are </w:t>
            </w:r>
            <w:r w:rsidR="00007CB9" w:rsidRPr="00F2279A">
              <w:rPr>
                <w:rFonts w:asciiTheme="majorBidi" w:hAnsiTheme="majorBidi" w:cstheme="majorBidi"/>
                <w:sz w:val="24"/>
                <w:szCs w:val="24"/>
              </w:rPr>
              <w:t>e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vents such that P ( A ) =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, P ( B) =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and P ( A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∩B) =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8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>,  then find</w:t>
            </w:r>
          </w:p>
          <w:p w14:paraId="0CD11D0D" w14:textId="06F37E60" w:rsidR="00206771" w:rsidRPr="00F2279A" w:rsidRDefault="000A3739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P ( not A and not B) </w:t>
            </w:r>
          </w:p>
        </w:tc>
      </w:tr>
      <w:tr w:rsidR="00206771" w:rsidRPr="00F2279A" w14:paraId="2000E279" w14:textId="77777777" w:rsidTr="00F2279A">
        <w:trPr>
          <w:jc w:val="center"/>
        </w:trPr>
        <w:tc>
          <w:tcPr>
            <w:tcW w:w="630" w:type="dxa"/>
          </w:tcPr>
          <w:p w14:paraId="3391F2F5" w14:textId="77777777" w:rsidR="00206771" w:rsidRPr="00F2279A" w:rsidRDefault="00206771" w:rsidP="00F2279A">
            <w:pPr>
              <w:spacing w:before="4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16.</w:t>
            </w:r>
          </w:p>
        </w:tc>
        <w:tc>
          <w:tcPr>
            <w:tcW w:w="9980" w:type="dxa"/>
          </w:tcPr>
          <w:p w14:paraId="0122681D" w14:textId="13E63337" w:rsidR="004D5F5C" w:rsidRPr="00F2279A" w:rsidRDefault="008302D1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For what value of x , i</w:t>
            </w:r>
            <w:r w:rsidR="004D5F5C" w:rsidRPr="00F2279A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the matrix A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x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a skew symmetric matrix</w:t>
            </w:r>
          </w:p>
        </w:tc>
      </w:tr>
      <w:tr w:rsidR="00206771" w:rsidRPr="00F2279A" w14:paraId="7EA806A4" w14:textId="77777777" w:rsidTr="00F2279A">
        <w:trPr>
          <w:jc w:val="center"/>
        </w:trPr>
        <w:tc>
          <w:tcPr>
            <w:tcW w:w="630" w:type="dxa"/>
          </w:tcPr>
          <w:p w14:paraId="5CFD0FCD" w14:textId="77777777" w:rsidR="00206771" w:rsidRPr="00F2279A" w:rsidRDefault="00206771" w:rsidP="00F2279A">
            <w:pPr>
              <w:spacing w:before="4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9980" w:type="dxa"/>
          </w:tcPr>
          <w:p w14:paraId="73541AA0" w14:textId="171508F2" w:rsidR="00206771" w:rsidRPr="00F2279A" w:rsidRDefault="00F2279A" w:rsidP="003E180F">
            <w:pPr>
              <w:pStyle w:val="Default"/>
              <w:spacing w:before="240" w:line="276" w:lineRule="auto"/>
              <w:jc w:val="center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  <w:b/>
                <w:bCs/>
              </w:rPr>
              <w:t>SECTION II</w:t>
            </w:r>
          </w:p>
          <w:p w14:paraId="7C8E6AE6" w14:textId="244825CB" w:rsidR="00206771" w:rsidRPr="00F2279A" w:rsidRDefault="00206771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Both the Case study based questions are compulsory. Attempt any 4 sub parts from each question (17-18). Each question carries 1 mark </w:t>
            </w:r>
          </w:p>
        </w:tc>
      </w:tr>
      <w:tr w:rsidR="00206771" w:rsidRPr="00F2279A" w14:paraId="2309D907" w14:textId="77777777" w:rsidTr="00F2279A">
        <w:trPr>
          <w:jc w:val="center"/>
        </w:trPr>
        <w:tc>
          <w:tcPr>
            <w:tcW w:w="630" w:type="dxa"/>
          </w:tcPr>
          <w:p w14:paraId="0F13C2FC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17.</w:t>
            </w:r>
          </w:p>
        </w:tc>
        <w:tc>
          <w:tcPr>
            <w:tcW w:w="9980" w:type="dxa"/>
          </w:tcPr>
          <w:p w14:paraId="5153E4A4" w14:textId="7738D09A" w:rsidR="00206771" w:rsidRPr="00F2279A" w:rsidRDefault="00760CE3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A package is in the shape of a cuboid and has a length  Lcm , width w cm and height 12 cm ,if the volume of the box is 2400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cm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sup>
              </m:sSup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.The package is tied up using a red string that fits exactly around the package in two different directions as shown in the figure.</w:t>
            </w:r>
          </w:p>
          <w:p w14:paraId="0FC9D21F" w14:textId="77777777" w:rsidR="00760CE3" w:rsidRPr="00F2279A" w:rsidRDefault="00760CE3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2EDE18AD" wp14:editId="19656896">
                  <wp:extent cx="3362325" cy="269557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325" cy="2695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2BE556" w14:textId="750CBA43" w:rsidR="00760CE3" w:rsidRPr="00F2279A" w:rsidRDefault="00760CE3" w:rsidP="003E180F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Using the given information answer the following questions</w:t>
            </w:r>
          </w:p>
        </w:tc>
      </w:tr>
      <w:tr w:rsidR="00206771" w:rsidRPr="00F2279A" w14:paraId="5FEA4108" w14:textId="77777777" w:rsidTr="00F2279A">
        <w:trPr>
          <w:jc w:val="center"/>
        </w:trPr>
        <w:tc>
          <w:tcPr>
            <w:tcW w:w="630" w:type="dxa"/>
          </w:tcPr>
          <w:p w14:paraId="4BD7B1A4" w14:textId="05830456" w:rsidR="00206771" w:rsidRPr="00F2279A" w:rsidRDefault="00E87A14" w:rsidP="00F2279A">
            <w:pPr>
              <w:spacing w:line="276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>(i)</w:t>
            </w:r>
          </w:p>
        </w:tc>
        <w:tc>
          <w:tcPr>
            <w:tcW w:w="9980" w:type="dxa"/>
          </w:tcPr>
          <w:p w14:paraId="2BA81B5A" w14:textId="761A89F7" w:rsidR="00206771" w:rsidRPr="00F2279A" w:rsidRDefault="007E3E04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110CA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The length of the string x  is given by </w:t>
            </w:r>
          </w:p>
          <w:p w14:paraId="489279A8" w14:textId="5B71A7EA" w:rsidR="00D110CA" w:rsidRPr="00F2279A" w:rsidRDefault="00D110CA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a) x = 12 + 4 w +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00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w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                b) x = 24 + 4 w +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00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w</m:t>
                  </m:r>
                </m:den>
              </m:f>
            </m:oMath>
          </w:p>
          <w:p w14:paraId="2CC6C116" w14:textId="4E0FB2F9" w:rsidR="00D110CA" w:rsidRPr="00F2279A" w:rsidRDefault="00D110CA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c) x = x = 12 + 4 w +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0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w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            d) x = 24+ 4 w +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00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w</m:t>
                  </m:r>
                </m:den>
              </m:f>
            </m:oMath>
          </w:p>
        </w:tc>
      </w:tr>
      <w:tr w:rsidR="00206771" w:rsidRPr="00F2279A" w14:paraId="7C5E6CE4" w14:textId="77777777" w:rsidTr="00F2279A">
        <w:trPr>
          <w:jc w:val="center"/>
        </w:trPr>
        <w:tc>
          <w:tcPr>
            <w:tcW w:w="630" w:type="dxa"/>
          </w:tcPr>
          <w:p w14:paraId="38CDBA28" w14:textId="58426B95" w:rsidR="00206771" w:rsidRPr="00F2279A" w:rsidRDefault="00E87A14" w:rsidP="00F2279A">
            <w:pPr>
              <w:spacing w:line="276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>(ii)</w:t>
            </w:r>
          </w:p>
        </w:tc>
        <w:tc>
          <w:tcPr>
            <w:tcW w:w="9980" w:type="dxa"/>
          </w:tcPr>
          <w:p w14:paraId="431410F3" w14:textId="378FF92D" w:rsidR="00206771" w:rsidRPr="00F2279A" w:rsidRDefault="007B6D37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x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w</m:t>
                  </m:r>
                </m:den>
              </m:f>
            </m:oMath>
          </w:p>
          <w:p w14:paraId="4344E2E9" w14:textId="11FB5077" w:rsidR="007B6D37" w:rsidRPr="00F2279A" w:rsidRDefault="007B6D37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a) 4 +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00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w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                                   b) 4 - 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00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</w:p>
          <w:p w14:paraId="771CC13D" w14:textId="1AE10F04" w:rsidR="007B6D37" w:rsidRPr="00F2279A" w:rsidRDefault="007B6D37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c) 4 + 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00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                                  d) None of these</w:t>
            </w:r>
          </w:p>
          <w:p w14:paraId="476B59BC" w14:textId="38B79D5D" w:rsidR="00E87A14" w:rsidRPr="00F2279A" w:rsidRDefault="00E87A14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06771" w:rsidRPr="00F2279A" w14:paraId="4ABA7B36" w14:textId="77777777" w:rsidTr="00F2279A">
        <w:trPr>
          <w:jc w:val="center"/>
        </w:trPr>
        <w:tc>
          <w:tcPr>
            <w:tcW w:w="630" w:type="dxa"/>
          </w:tcPr>
          <w:p w14:paraId="4D8460BC" w14:textId="23FF135D" w:rsidR="00206771" w:rsidRPr="00F2279A" w:rsidRDefault="00E87A14" w:rsidP="00F2279A">
            <w:pPr>
              <w:spacing w:line="276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>(iii)</w:t>
            </w:r>
          </w:p>
        </w:tc>
        <w:tc>
          <w:tcPr>
            <w:tcW w:w="9980" w:type="dxa"/>
          </w:tcPr>
          <w:p w14:paraId="484CD638" w14:textId="55E7EC3D" w:rsidR="00206771" w:rsidRPr="00F2279A" w:rsidRDefault="007B6D37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Find the value of w when x is minimum</w:t>
            </w:r>
          </w:p>
          <w:p w14:paraId="465B6E79" w14:textId="009C316D" w:rsidR="002B7167" w:rsidRPr="00F2279A" w:rsidRDefault="002B7167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a) w = 10                                                            b) w = 10</w:t>
            </w:r>
            <w:r w:rsidR="001F779A" w:rsidRPr="00F2279A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78861603" w14:textId="77777777" w:rsidR="002B7167" w:rsidRPr="00F2279A" w:rsidRDefault="002B7167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c) w= 24                                                                d) None of these</w:t>
            </w:r>
          </w:p>
          <w:p w14:paraId="6A7FFA84" w14:textId="252E33CD" w:rsidR="00E87A14" w:rsidRPr="00F2279A" w:rsidRDefault="00E87A14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06771" w:rsidRPr="00F2279A" w14:paraId="311C1AA4" w14:textId="77777777" w:rsidTr="00F2279A">
        <w:trPr>
          <w:jc w:val="center"/>
        </w:trPr>
        <w:tc>
          <w:tcPr>
            <w:tcW w:w="630" w:type="dxa"/>
          </w:tcPr>
          <w:p w14:paraId="6F15979D" w14:textId="52614F0E" w:rsidR="00206771" w:rsidRPr="00F2279A" w:rsidRDefault="00E87A14" w:rsidP="00F2279A">
            <w:pPr>
              <w:spacing w:line="276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>(iv)</w:t>
            </w:r>
          </w:p>
        </w:tc>
        <w:tc>
          <w:tcPr>
            <w:tcW w:w="9980" w:type="dxa"/>
          </w:tcPr>
          <w:p w14:paraId="1EC6FCCF" w14:textId="44368B22" w:rsidR="00206771" w:rsidRPr="00F2279A" w:rsidRDefault="007B6D37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the value of </w:t>
            </w:r>
            <w:r w:rsidR="003C2075" w:rsidRPr="00F2279A">
              <w:rPr>
                <w:rFonts w:asciiTheme="majorBidi" w:hAnsiTheme="majorBidi" w:cstheme="majorBidi"/>
                <w:sz w:val="24"/>
                <w:szCs w:val="24"/>
              </w:rPr>
              <w:t>l( length of cuboid)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095A13" w:rsidRPr="00F2279A">
              <w:rPr>
                <w:rFonts w:asciiTheme="majorBidi" w:hAnsiTheme="majorBidi" w:cstheme="majorBidi"/>
                <w:sz w:val="24"/>
                <w:szCs w:val="24"/>
              </w:rPr>
              <w:t>, of the package for wh</w:t>
            </w:r>
            <w:r w:rsidR="003C2075" w:rsidRPr="00F2279A">
              <w:rPr>
                <w:rFonts w:asciiTheme="majorBidi" w:hAnsiTheme="majorBidi" w:cstheme="majorBidi"/>
                <w:sz w:val="24"/>
                <w:szCs w:val="24"/>
              </w:rPr>
              <w:t>en X</w:t>
            </w:r>
            <w:r w:rsidR="00095A13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is minimum</w:t>
            </w:r>
          </w:p>
          <w:p w14:paraId="28BF99EF" w14:textId="462210ED" w:rsidR="001F779A" w:rsidRPr="00F2279A" w:rsidRDefault="001F779A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a) 400                                                                 b) 40</w:t>
            </w:r>
          </w:p>
          <w:p w14:paraId="766449A5" w14:textId="77777777" w:rsidR="001F779A" w:rsidRPr="00F2279A" w:rsidRDefault="001F779A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c) 20                                                                    d)104</w:t>
            </w:r>
          </w:p>
          <w:p w14:paraId="2A664970" w14:textId="4B07696D" w:rsidR="00E87A14" w:rsidRPr="00F2279A" w:rsidRDefault="00E87A14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06771" w:rsidRPr="00F2279A" w14:paraId="7B9A965C" w14:textId="77777777" w:rsidTr="00F2279A">
        <w:trPr>
          <w:jc w:val="center"/>
        </w:trPr>
        <w:tc>
          <w:tcPr>
            <w:tcW w:w="630" w:type="dxa"/>
          </w:tcPr>
          <w:p w14:paraId="1E36CDF6" w14:textId="08B89760" w:rsidR="00206771" w:rsidRPr="00F2279A" w:rsidRDefault="00E87A14" w:rsidP="00F2279A">
            <w:pPr>
              <w:spacing w:line="276" w:lineRule="auto"/>
              <w:jc w:val="center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>(v)</w:t>
            </w:r>
          </w:p>
        </w:tc>
        <w:tc>
          <w:tcPr>
            <w:tcW w:w="9980" w:type="dxa"/>
          </w:tcPr>
          <w:p w14:paraId="0B8829D1" w14:textId="6F763D86" w:rsidR="009F324A" w:rsidRPr="00F2279A" w:rsidRDefault="00095A13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556213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What is the condition for the length to be minimum </w:t>
            </w:r>
          </w:p>
          <w:p w14:paraId="121EBFF1" w14:textId="1EC781E7" w:rsidR="00556213" w:rsidRPr="00F2279A" w:rsidRDefault="009F324A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a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x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dw </m:t>
                  </m:r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&gt; 0,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 xml:space="preserve">2 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x 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w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>&gt;0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                b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x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dw </m:t>
                  </m:r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&lt; 0,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 xml:space="preserve">2 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x 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w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>=0</m:t>
              </m:r>
            </m:oMath>
            <w:r w:rsidR="00556213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</w:t>
            </w:r>
          </w:p>
          <w:p w14:paraId="37881BAD" w14:textId="36509014" w:rsidR="00D000EF" w:rsidRPr="00F2279A" w:rsidRDefault="00556213" w:rsidP="00067EAE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c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x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dw </m:t>
                  </m:r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= 0,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 xml:space="preserve">2 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x 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w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>&gt;0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               d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x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dw </m:t>
                  </m:r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= 0,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 xml:space="preserve">2 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x 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w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>&lt;0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                                                                             </w:t>
            </w:r>
          </w:p>
        </w:tc>
      </w:tr>
      <w:tr w:rsidR="00206771" w:rsidRPr="00F2279A" w14:paraId="42E559CF" w14:textId="77777777" w:rsidTr="00067EAE">
        <w:trPr>
          <w:jc w:val="center"/>
        </w:trPr>
        <w:tc>
          <w:tcPr>
            <w:tcW w:w="630" w:type="dxa"/>
          </w:tcPr>
          <w:p w14:paraId="74873171" w14:textId="6E1B211A" w:rsidR="00206771" w:rsidRPr="00F2279A" w:rsidRDefault="00206771" w:rsidP="00067EAE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18.</w:t>
            </w:r>
          </w:p>
        </w:tc>
        <w:tc>
          <w:tcPr>
            <w:tcW w:w="9980" w:type="dxa"/>
          </w:tcPr>
          <w:p w14:paraId="0164721D" w14:textId="1AABC040" w:rsidR="00026CE9" w:rsidRPr="00F2279A" w:rsidRDefault="00AD058F" w:rsidP="00F2279A">
            <w:pPr>
              <w:spacing w:line="276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noProof/>
                <w:sz w:val="24"/>
                <w:szCs w:val="24"/>
              </w:rPr>
              <w:t>A coach training 3 players .He observes that the player A can hit a target 4 times in 5 shots , player B can hit 3 times in 4 shots and player C can hit 2 times in 3 shots.</w:t>
            </w:r>
          </w:p>
          <w:p w14:paraId="55B1CC3A" w14:textId="4BB99096" w:rsidR="00026CE9" w:rsidRPr="00F2279A" w:rsidRDefault="00AD058F" w:rsidP="00F2279A">
            <w:pPr>
              <w:spacing w:line="276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Based on this information answer the following questions </w:t>
            </w:r>
          </w:p>
          <w:p w14:paraId="63E513A0" w14:textId="6B184277" w:rsidR="00026CE9" w:rsidRPr="00F2279A" w:rsidRDefault="00026CE9" w:rsidP="00F2279A">
            <w:pPr>
              <w:spacing w:line="276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  <w:p w14:paraId="0180BD28" w14:textId="3E8A15C3" w:rsidR="00026CE9" w:rsidRPr="00F2279A" w:rsidRDefault="00AD058F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271BE65" wp14:editId="4ABFA396">
                  <wp:extent cx="4808220" cy="2430780"/>
                  <wp:effectExtent l="0" t="0" r="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8220" cy="243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6771" w:rsidRPr="00F2279A" w14:paraId="3B5A5BC2" w14:textId="77777777" w:rsidTr="00F2279A">
        <w:trPr>
          <w:jc w:val="center"/>
        </w:trPr>
        <w:tc>
          <w:tcPr>
            <w:tcW w:w="630" w:type="dxa"/>
          </w:tcPr>
          <w:p w14:paraId="73B32F77" w14:textId="76BB6603" w:rsidR="00206771" w:rsidRPr="00F2279A" w:rsidRDefault="003C2075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(i)</w:t>
            </w:r>
          </w:p>
        </w:tc>
        <w:tc>
          <w:tcPr>
            <w:tcW w:w="9980" w:type="dxa"/>
          </w:tcPr>
          <w:p w14:paraId="11D5A5AC" w14:textId="08E03632" w:rsidR="00374C38" w:rsidRPr="00F2279A" w:rsidRDefault="008D1C39" w:rsidP="00656F8B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D058F" w:rsidRPr="00F2279A">
              <w:rPr>
                <w:rFonts w:asciiTheme="majorBidi" w:hAnsiTheme="majorBidi" w:cstheme="majorBidi"/>
                <w:sz w:val="24"/>
                <w:szCs w:val="24"/>
              </w:rPr>
              <w:t>Let A be the target hit by A , B be the target hit by B and C be the target hit by C.</w:t>
            </w:r>
            <w:r w:rsidR="004D5F5C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D058F" w:rsidRPr="00F2279A">
              <w:rPr>
                <w:rFonts w:asciiTheme="majorBidi" w:hAnsiTheme="majorBidi" w:cstheme="majorBidi"/>
                <w:sz w:val="24"/>
                <w:szCs w:val="24"/>
              </w:rPr>
              <w:t>Then the probability that A</w:t>
            </w:r>
            <w:r w:rsidR="004D5F5C" w:rsidRPr="00F2279A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="00AD058F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B and C all will hit is </w:t>
            </w:r>
          </w:p>
          <w:p w14:paraId="3F3E1A03" w14:textId="77777777" w:rsidR="00F20891" w:rsidRDefault="005E3475" w:rsidP="00656F8B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</w:t>
            </w:r>
            <w:r w:rsidR="008D1C39" w:rsidRPr="00F2279A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r w:rsidR="00DB21EB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) </w:t>
            </w:r>
            <w:r w:rsidR="008D1C39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4</m:t>
                  </m:r>
                </m:num>
                <m:den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5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</w:t>
            </w:r>
            <w:r w:rsidR="007A6EB1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b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5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</w:t>
            </w:r>
            <w:r w:rsidR="007A6EB1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c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5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</w:t>
            </w:r>
            <w:r w:rsidR="007A6EB1" w:rsidRPr="00F2279A">
              <w:rPr>
                <w:rFonts w:asciiTheme="majorBidi" w:hAnsiTheme="majorBidi" w:cstheme="majorBidi"/>
                <w:sz w:val="24"/>
                <w:szCs w:val="24"/>
              </w:rPr>
              <w:t>d)</w:t>
            </w:r>
            <w:r w:rsidR="00DB21EB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5</m:t>
                  </m:r>
                </m:den>
              </m:f>
            </m:oMath>
          </w:p>
          <w:p w14:paraId="3C30E8A8" w14:textId="507BFA4C" w:rsidR="00656F8B" w:rsidRPr="00656F8B" w:rsidRDefault="00656F8B" w:rsidP="00656F8B">
            <w:pPr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206771" w:rsidRPr="00F2279A" w14:paraId="39A1E0D5" w14:textId="77777777" w:rsidTr="00F2279A">
        <w:trPr>
          <w:jc w:val="center"/>
        </w:trPr>
        <w:tc>
          <w:tcPr>
            <w:tcW w:w="630" w:type="dxa"/>
          </w:tcPr>
          <w:p w14:paraId="147EFC71" w14:textId="69DD66DF" w:rsidR="003C2075" w:rsidRPr="00F2279A" w:rsidRDefault="003C2075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(ii)</w:t>
            </w:r>
          </w:p>
        </w:tc>
        <w:tc>
          <w:tcPr>
            <w:tcW w:w="9980" w:type="dxa"/>
          </w:tcPr>
          <w:p w14:paraId="4CBE55E1" w14:textId="0CA3F44F" w:rsidR="005E3475" w:rsidRPr="00F2279A" w:rsidRDefault="00AD058F" w:rsidP="00656F8B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Referring to (i) , what is the probability that B , C will hit and A will loose</w:t>
            </w:r>
            <w:r w:rsidR="005E3475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</w:t>
            </w:r>
          </w:p>
          <w:p w14:paraId="082E323C" w14:textId="77777777" w:rsidR="007A6EB1" w:rsidRDefault="005E3475" w:rsidP="00656F8B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a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10</m:t>
                  </m:r>
                </m:den>
              </m:f>
            </m:oMath>
            <w:r w:rsidR="003C65F2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b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10</m:t>
                  </m:r>
                </m:den>
              </m:f>
            </m:oMath>
            <w:r w:rsidR="003C65F2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c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7</m:t>
                  </m:r>
                </m:num>
                <m:den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10</m:t>
                  </m:r>
                </m:den>
              </m:f>
            </m:oMath>
            <w:r w:rsidR="003C65F2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d)</w:t>
            </w:r>
            <m:oMath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4</m:t>
                  </m:r>
                </m:num>
                <m:den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10</m:t>
                  </m:r>
                </m:den>
              </m:f>
            </m:oMath>
          </w:p>
          <w:p w14:paraId="66A74228" w14:textId="1266AE02" w:rsidR="00656F8B" w:rsidRPr="00656F8B" w:rsidRDefault="00656F8B" w:rsidP="00656F8B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206771" w:rsidRPr="00F2279A" w14:paraId="37860697" w14:textId="77777777" w:rsidTr="00F2279A">
        <w:trPr>
          <w:jc w:val="center"/>
        </w:trPr>
        <w:tc>
          <w:tcPr>
            <w:tcW w:w="630" w:type="dxa"/>
          </w:tcPr>
          <w:p w14:paraId="123B1F3A" w14:textId="366AFC4B" w:rsidR="00206771" w:rsidRPr="00F2279A" w:rsidRDefault="003C2075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(iii)</w:t>
            </w:r>
          </w:p>
        </w:tc>
        <w:tc>
          <w:tcPr>
            <w:tcW w:w="9980" w:type="dxa"/>
          </w:tcPr>
          <w:p w14:paraId="271CCBB8" w14:textId="3BF14982" w:rsidR="00A32949" w:rsidRPr="00F2279A" w:rsidRDefault="00002B42" w:rsidP="00656F8B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91F7B" w:rsidRPr="00F2279A">
              <w:rPr>
                <w:rFonts w:asciiTheme="majorBidi" w:hAnsiTheme="majorBidi" w:cstheme="majorBidi"/>
                <w:sz w:val="24"/>
                <w:szCs w:val="24"/>
              </w:rPr>
              <w:t>With reference to the events mentioned in (i) , what is the probability that</w:t>
            </w:r>
            <w:r w:rsidR="004D5F5C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A91F7B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any two of A , B and C will hit </w:t>
            </w:r>
          </w:p>
          <w:p w14:paraId="4710E498" w14:textId="77777777" w:rsidR="00002B42" w:rsidRDefault="00A32949" w:rsidP="00656F8B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a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0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b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0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c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7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0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d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3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0</m:t>
                  </m:r>
                </m:den>
              </m:f>
            </m:oMath>
          </w:p>
          <w:p w14:paraId="0129B15E" w14:textId="077C4FDF" w:rsidR="00656F8B" w:rsidRPr="00656F8B" w:rsidRDefault="00656F8B" w:rsidP="00656F8B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206771" w:rsidRPr="00F2279A" w14:paraId="13456D8D" w14:textId="77777777" w:rsidTr="00F2279A">
        <w:trPr>
          <w:jc w:val="center"/>
        </w:trPr>
        <w:tc>
          <w:tcPr>
            <w:tcW w:w="630" w:type="dxa"/>
          </w:tcPr>
          <w:p w14:paraId="2BB7A57A" w14:textId="0B0703E7" w:rsidR="00206771" w:rsidRPr="00F2279A" w:rsidRDefault="003C2075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(iv)</w:t>
            </w:r>
          </w:p>
        </w:tc>
        <w:tc>
          <w:tcPr>
            <w:tcW w:w="9980" w:type="dxa"/>
          </w:tcPr>
          <w:p w14:paraId="1DE0BDCB" w14:textId="6B4820EB" w:rsidR="0032653B" w:rsidRPr="00F2279A" w:rsidRDefault="00C966E3" w:rsidP="00656F8B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What is the probability that ‘none of them will hit the </w:t>
            </w:r>
            <w:r w:rsidR="004D5F5C" w:rsidRPr="00F2279A">
              <w:rPr>
                <w:rFonts w:asciiTheme="majorBidi" w:hAnsiTheme="majorBidi" w:cstheme="majorBidi"/>
                <w:sz w:val="24"/>
                <w:szCs w:val="24"/>
              </w:rPr>
              <w:t>‘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target ‘</w:t>
            </w:r>
          </w:p>
          <w:p w14:paraId="29275D0B" w14:textId="77777777" w:rsidR="00E87A14" w:rsidRDefault="0032653B" w:rsidP="00656F8B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a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0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b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60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c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5</m:t>
                  </m:r>
                </m:den>
              </m:f>
            </m:oMath>
            <w:r w:rsidR="00026CE9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d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5</m:t>
                  </m:r>
                </m:den>
              </m:f>
            </m:oMath>
          </w:p>
          <w:p w14:paraId="3F53F75C" w14:textId="533B6891" w:rsidR="00656F8B" w:rsidRPr="00656F8B" w:rsidRDefault="00656F8B" w:rsidP="00656F8B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206771" w:rsidRPr="00F2279A" w14:paraId="5E355446" w14:textId="77777777" w:rsidTr="00F2279A">
        <w:trPr>
          <w:jc w:val="center"/>
        </w:trPr>
        <w:tc>
          <w:tcPr>
            <w:tcW w:w="630" w:type="dxa"/>
          </w:tcPr>
          <w:p w14:paraId="698867A1" w14:textId="4F3EC72A" w:rsidR="00206771" w:rsidRPr="00F2279A" w:rsidRDefault="003C2075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(v)</w:t>
            </w:r>
          </w:p>
        </w:tc>
        <w:tc>
          <w:tcPr>
            <w:tcW w:w="9980" w:type="dxa"/>
          </w:tcPr>
          <w:p w14:paraId="230DEB13" w14:textId="5CF4E95E" w:rsidR="00067DFB" w:rsidRPr="00F2279A" w:rsidRDefault="00026CE9" w:rsidP="00656F8B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966E3" w:rsidRPr="00F2279A">
              <w:rPr>
                <w:rFonts w:asciiTheme="majorBidi" w:hAnsiTheme="majorBidi" w:cstheme="majorBidi"/>
                <w:sz w:val="24"/>
                <w:szCs w:val="24"/>
              </w:rPr>
              <w:t>What is the probability that A, B will hit and C will</w:t>
            </w:r>
            <w:r w:rsidR="00067DFB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lose</w:t>
            </w:r>
            <w:r w:rsidR="004D5F5C" w:rsidRPr="00F2279A">
              <w:rPr>
                <w:rFonts w:asciiTheme="majorBidi" w:hAnsiTheme="majorBidi" w:cstheme="majorBidi"/>
                <w:sz w:val="24"/>
                <w:szCs w:val="24"/>
              </w:rPr>
              <w:t>?</w:t>
            </w:r>
            <w:r w:rsidR="00067DFB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</w:t>
            </w:r>
          </w:p>
          <w:p w14:paraId="7095D60B" w14:textId="77777777" w:rsidR="00C966E3" w:rsidRDefault="00067DFB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a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5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b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5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c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5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d)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5</m:t>
                  </m:r>
                </m:den>
              </m:f>
            </m:oMath>
          </w:p>
          <w:p w14:paraId="30FC682D" w14:textId="6C1B5B98" w:rsidR="00656F8B" w:rsidRPr="00656F8B" w:rsidRDefault="00656F8B" w:rsidP="00F2279A">
            <w:pPr>
              <w:spacing w:line="276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</w:tr>
      <w:tr w:rsidR="00206771" w:rsidRPr="00F2279A" w14:paraId="60889330" w14:textId="77777777" w:rsidTr="00F2279A">
        <w:trPr>
          <w:jc w:val="center"/>
        </w:trPr>
        <w:tc>
          <w:tcPr>
            <w:tcW w:w="630" w:type="dxa"/>
            <w:vMerge w:val="restart"/>
            <w:vAlign w:val="center"/>
          </w:tcPr>
          <w:p w14:paraId="3EEED7AC" w14:textId="77777777" w:rsidR="00206771" w:rsidRPr="00F2279A" w:rsidRDefault="00206771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  <w:p w14:paraId="6BD4BDF2" w14:textId="77777777" w:rsidR="00206771" w:rsidRPr="00F2279A" w:rsidRDefault="00206771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9980" w:type="dxa"/>
          </w:tcPr>
          <w:p w14:paraId="03B5624B" w14:textId="5E7D7A9A" w:rsidR="00206771" w:rsidRPr="00F2279A" w:rsidRDefault="00280ED8" w:rsidP="00F2279A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</w:rPr>
            </w:pPr>
            <w:r w:rsidRPr="00F2279A">
              <w:rPr>
                <w:rFonts w:asciiTheme="majorBidi" w:hAnsiTheme="majorBidi" w:cstheme="majorBidi"/>
                <w:b/>
                <w:bCs/>
              </w:rPr>
              <w:t>PART – B</w:t>
            </w:r>
          </w:p>
        </w:tc>
      </w:tr>
      <w:tr w:rsidR="00206771" w:rsidRPr="00F2279A" w14:paraId="5842CF2B" w14:textId="77777777" w:rsidTr="00F2279A">
        <w:trPr>
          <w:jc w:val="center"/>
        </w:trPr>
        <w:tc>
          <w:tcPr>
            <w:tcW w:w="630" w:type="dxa"/>
            <w:vMerge/>
            <w:vAlign w:val="center"/>
          </w:tcPr>
          <w:p w14:paraId="72837E43" w14:textId="77777777" w:rsidR="00206771" w:rsidRPr="00F2279A" w:rsidRDefault="00206771" w:rsidP="00F2279A">
            <w:pPr>
              <w:spacing w:after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9980" w:type="dxa"/>
          </w:tcPr>
          <w:p w14:paraId="398FCAC6" w14:textId="13E8F19C" w:rsidR="00206771" w:rsidRPr="00F2279A" w:rsidRDefault="00F2279A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SECTION III</w:t>
            </w:r>
          </w:p>
          <w:p w14:paraId="5C62E046" w14:textId="77777777" w:rsidR="00206771" w:rsidRPr="00F2279A" w:rsidRDefault="00206771" w:rsidP="00F2279A">
            <w:pPr>
              <w:pStyle w:val="Default"/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2279A">
              <w:rPr>
                <w:rFonts w:asciiTheme="majorBidi" w:hAnsiTheme="majorBidi" w:cstheme="majorBidi"/>
                <w:b/>
                <w:bCs/>
              </w:rPr>
              <w:t>Each question carries 2marks</w:t>
            </w:r>
          </w:p>
        </w:tc>
      </w:tr>
      <w:tr w:rsidR="00206771" w:rsidRPr="00F2279A" w14:paraId="149FA8A2" w14:textId="77777777" w:rsidTr="00F2279A">
        <w:trPr>
          <w:jc w:val="center"/>
        </w:trPr>
        <w:tc>
          <w:tcPr>
            <w:tcW w:w="630" w:type="dxa"/>
          </w:tcPr>
          <w:p w14:paraId="16129A7C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19.</w:t>
            </w:r>
          </w:p>
        </w:tc>
        <w:tc>
          <w:tcPr>
            <w:tcW w:w="9980" w:type="dxa"/>
          </w:tcPr>
          <w:p w14:paraId="1AB90264" w14:textId="77777777" w:rsidR="00206771" w:rsidRPr="00F2279A" w:rsidRDefault="00741B9C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the derivative of f (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tanx 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with respect to x at x = 0.</w:t>
            </w:r>
            <w:r w:rsidR="004D5F5C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It is given that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f '(1) = 5</m:t>
              </m:r>
            </m:oMath>
          </w:p>
          <w:p w14:paraId="62BD562B" w14:textId="6D957BBD" w:rsidR="00107551" w:rsidRPr="00F2279A" w:rsidRDefault="00107551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06771" w:rsidRPr="00F2279A" w14:paraId="28619854" w14:textId="77777777" w:rsidTr="00F2279A">
        <w:trPr>
          <w:jc w:val="center"/>
        </w:trPr>
        <w:tc>
          <w:tcPr>
            <w:tcW w:w="630" w:type="dxa"/>
          </w:tcPr>
          <w:p w14:paraId="4C150FBD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0.</w:t>
            </w:r>
          </w:p>
        </w:tc>
        <w:tc>
          <w:tcPr>
            <w:tcW w:w="9980" w:type="dxa"/>
          </w:tcPr>
          <w:p w14:paraId="5F09AB09" w14:textId="469D6C34" w:rsidR="00206771" w:rsidRPr="00F2279A" w:rsidRDefault="001619B5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a matrix A such that 2 A – 3 B + 5 C = O , where  B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4 </m:t>
                        </m:r>
                      </m:e>
                    </m:mr>
                  </m:m>
                </m:e>
              </m:d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and C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6</m:t>
                        </m:r>
                      </m:e>
                    </m:mr>
                  </m:m>
                </m:e>
              </m:d>
            </m:oMath>
          </w:p>
          <w:p w14:paraId="204CD15F" w14:textId="77777777" w:rsidR="00107551" w:rsidRPr="00F2279A" w:rsidRDefault="00107551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10F36F42" w14:textId="77777777" w:rsidR="00206771" w:rsidRPr="00F2279A" w:rsidRDefault="00206771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D84D9CB" w14:textId="51FAD631" w:rsidR="00206771" w:rsidRPr="00F2279A" w:rsidRDefault="001F5312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                                                      </w:t>
            </w:r>
            <w:r w:rsidR="00206771"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7C0149CA" w14:textId="4F5E07A7" w:rsidR="00304B2E" w:rsidRPr="00F2279A" w:rsidRDefault="00304B2E" w:rsidP="00F2279A">
            <w:pPr>
              <w:spacing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If x and y are 2 x 2 matrices, then solve the following matrix equations for X and Y : </w:t>
            </w:r>
          </w:p>
          <w:p w14:paraId="65FFFB89" w14:textId="59D86358" w:rsidR="00304B2E" w:rsidRPr="00F2279A" w:rsidRDefault="00304B2E" w:rsidP="00F2279A">
            <w:pPr>
              <w:spacing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2 X + 3 Y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  <w:r w:rsidR="006F4F41"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  , 3 X + 2 Y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5</m:t>
                        </m:r>
                      </m:e>
                    </m:mr>
                  </m:m>
                </m:e>
              </m:d>
            </m:oMath>
          </w:p>
        </w:tc>
      </w:tr>
      <w:tr w:rsidR="00206771" w:rsidRPr="00F2279A" w14:paraId="2D573389" w14:textId="77777777" w:rsidTr="00F2279A">
        <w:trPr>
          <w:jc w:val="center"/>
        </w:trPr>
        <w:tc>
          <w:tcPr>
            <w:tcW w:w="630" w:type="dxa"/>
          </w:tcPr>
          <w:p w14:paraId="431D9506" w14:textId="77777777" w:rsidR="00206771" w:rsidRPr="00F2279A" w:rsidRDefault="00206771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21.</w:t>
            </w:r>
          </w:p>
        </w:tc>
        <w:tc>
          <w:tcPr>
            <w:tcW w:w="9980" w:type="dxa"/>
          </w:tcPr>
          <w:p w14:paraId="60EADE18" w14:textId="61E45A40" w:rsidR="00206771" w:rsidRPr="00F2279A" w:rsidRDefault="00304B2E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0A3A00" w:rsidRPr="00F2279A">
              <w:rPr>
                <w:rFonts w:asciiTheme="majorBidi" w:hAnsiTheme="majorBidi" w:cstheme="majorBidi"/>
                <w:sz w:val="24"/>
                <w:szCs w:val="24"/>
              </w:rPr>
              <w:t>Evaluate : tan</w:t>
            </w:r>
            <w:r w:rsidR="000A3A00"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-1</w:t>
            </w:r>
            <w:r w:rsidR="000A3A00" w:rsidRPr="00F2279A">
              <w:rPr>
                <w:rFonts w:asciiTheme="majorBidi" w:hAnsiTheme="majorBidi" w:cstheme="majorBidi"/>
                <w:sz w:val="24"/>
                <w:szCs w:val="24"/>
              </w:rPr>
              <w:t>[2 cos(2 sin</w:t>
            </w:r>
            <w:r w:rsidR="000A3A00"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-1</w:t>
            </w:r>
            <w:r w:rsidR="000A3A00" w:rsidRPr="00F2279A">
              <w:rPr>
                <w:rFonts w:asciiTheme="majorBidi" w:hAnsiTheme="majorBidi" w:cstheme="majorBidi"/>
                <w:position w:val="-24"/>
                <w:sz w:val="24"/>
                <w:szCs w:val="24"/>
                <w:vertAlign w:val="superscript"/>
              </w:rPr>
              <w:object w:dxaOrig="240" w:dyaOrig="620" w14:anchorId="07AF0F2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40" type="#_x0000_t75" style="width:12pt;height:31.5pt" o:ole="">
                  <v:imagedata r:id="rId11" o:title=""/>
                </v:shape>
                <o:OLEObject Type="Embed" ProgID="Equation.3" ShapeID="_x0000_i1140" DrawAspect="Content" ObjectID="_1671856656" r:id="rId12"/>
              </w:object>
            </w:r>
            <w:r w:rsidR="000A3A00" w:rsidRPr="00F2279A">
              <w:rPr>
                <w:rFonts w:asciiTheme="majorBidi" w:hAnsiTheme="majorBidi" w:cstheme="majorBidi"/>
                <w:sz w:val="24"/>
                <w:szCs w:val="24"/>
              </w:rPr>
              <w:t>)]</w:t>
            </w:r>
          </w:p>
        </w:tc>
      </w:tr>
      <w:tr w:rsidR="00706EEF" w:rsidRPr="00F2279A" w14:paraId="593E3763" w14:textId="77777777" w:rsidTr="00F2279A">
        <w:trPr>
          <w:jc w:val="center"/>
        </w:trPr>
        <w:tc>
          <w:tcPr>
            <w:tcW w:w="630" w:type="dxa"/>
          </w:tcPr>
          <w:p w14:paraId="0560C911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2.</w:t>
            </w:r>
          </w:p>
        </w:tc>
        <w:tc>
          <w:tcPr>
            <w:tcW w:w="9980" w:type="dxa"/>
          </w:tcPr>
          <w:p w14:paraId="6D0E50CA" w14:textId="21D5630F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Write a unit vector perpendicular to both the vectors </w:t>
            </w:r>
            <w:r w:rsidRPr="00F2279A">
              <w:rPr>
                <w:rFonts w:asciiTheme="majorBidi" w:hAnsiTheme="majorBidi" w:cstheme="majorBidi"/>
                <w:position w:val="-10"/>
                <w:sz w:val="24"/>
                <w:szCs w:val="24"/>
              </w:rPr>
              <w:object w:dxaOrig="1260" w:dyaOrig="380" w14:anchorId="3D3B8B9E">
                <v:shape id="_x0000_i1141" type="#_x0000_t75" style="width:63pt;height:19.5pt" o:ole="">
                  <v:imagedata r:id="rId13" o:title=""/>
                </v:shape>
                <o:OLEObject Type="Embed" ProgID="Equation.3" ShapeID="_x0000_i1141" DrawAspect="Content" ObjectID="_1671856657" r:id="rId14"/>
              </w:objec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and </w:t>
            </w:r>
            <w:r w:rsidRPr="00F2279A">
              <w:rPr>
                <w:rFonts w:asciiTheme="majorBidi" w:hAnsiTheme="majorBidi" w:cstheme="majorBidi"/>
                <w:position w:val="-10"/>
                <w:sz w:val="24"/>
                <w:szCs w:val="24"/>
              </w:rPr>
              <w:object w:dxaOrig="900" w:dyaOrig="380" w14:anchorId="306806B0">
                <v:shape id="_x0000_i1142" type="#_x0000_t75" style="width:45pt;height:19.5pt" o:ole="">
                  <v:imagedata r:id="rId15" o:title=""/>
                </v:shape>
                <o:OLEObject Type="Embed" ProgID="Equation.3" ShapeID="_x0000_i1142" DrawAspect="Content" ObjectID="_1671856658" r:id="rId16"/>
              </w:object>
            </w:r>
          </w:p>
        </w:tc>
      </w:tr>
      <w:tr w:rsidR="00706EEF" w:rsidRPr="00F2279A" w14:paraId="2F347E74" w14:textId="77777777" w:rsidTr="00F2279A">
        <w:trPr>
          <w:jc w:val="center"/>
        </w:trPr>
        <w:tc>
          <w:tcPr>
            <w:tcW w:w="630" w:type="dxa"/>
          </w:tcPr>
          <w:p w14:paraId="42DFC148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3.</w:t>
            </w:r>
          </w:p>
        </w:tc>
        <w:tc>
          <w:tcPr>
            <w:tcW w:w="9980" w:type="dxa"/>
          </w:tcPr>
          <w:p w14:paraId="1D06CBB6" w14:textId="49C7C4E0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If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a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 xml:space="preserve">4+ </m:t>
                      </m:r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dx = </m:t>
                  </m:r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8</m:t>
                      </m:r>
                    </m:den>
                  </m:f>
                </m:e>
              </m:nary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, find the value of a</w:t>
            </w:r>
          </w:p>
          <w:p w14:paraId="4731F8D5" w14:textId="4855A112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                                           OR</w:t>
            </w:r>
          </w:p>
          <w:p w14:paraId="5CFBF3BB" w14:textId="77777777" w:rsidR="00706EEF" w:rsidRPr="00F2279A" w:rsidRDefault="00F2279A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theme="majorBidi"/>
                        <w:b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b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b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4"/>
                                <w:szCs w:val="24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log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e</m:t>
                                </m:r>
                              </m:sub>
                            </m:sSub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theme="majorBidi"/>
                                    <w:b/>
                                    <w:i/>
                                    <w:sz w:val="24"/>
                                    <w:szCs w:val="24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</m:rad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 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x</m:t>
                        </m:r>
                      </m:den>
                    </m:f>
                  </m:e>
                </m:nary>
                <m:r>
                  <m:rPr>
                    <m:sty m:val="bi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dx</m:t>
                </m:r>
              </m:oMath>
            </m:oMathPara>
          </w:p>
          <w:p w14:paraId="28C1D5D1" w14:textId="27E37B3F" w:rsidR="003A7FBC" w:rsidRPr="00F2279A" w:rsidRDefault="003A7FBC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706EEF" w:rsidRPr="00F2279A" w14:paraId="0FC944B4" w14:textId="77777777" w:rsidTr="00F2279A">
        <w:trPr>
          <w:jc w:val="center"/>
        </w:trPr>
        <w:tc>
          <w:tcPr>
            <w:tcW w:w="630" w:type="dxa"/>
          </w:tcPr>
          <w:p w14:paraId="0BE40594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4.</w:t>
            </w:r>
          </w:p>
        </w:tc>
        <w:tc>
          <w:tcPr>
            <w:tcW w:w="9980" w:type="dxa"/>
          </w:tcPr>
          <w:p w14:paraId="5CCEDAA9" w14:textId="77777777" w:rsidR="003A7FBC" w:rsidRPr="00F2279A" w:rsidRDefault="00706EEF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If a plane meets the coordinate axes in points A,B C and the centroid of the triangle ABC is</w:t>
            </w:r>
          </w:p>
          <w:p w14:paraId="45B6C5A6" w14:textId="48C23097" w:rsidR="00706EEF" w:rsidRPr="00F2279A" w:rsidRDefault="00706EEF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(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α,β,γ), 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>find the equation of the plane</w:t>
            </w:r>
          </w:p>
        </w:tc>
      </w:tr>
      <w:tr w:rsidR="00706EEF" w:rsidRPr="00F2279A" w14:paraId="77ACA9E2" w14:textId="77777777" w:rsidTr="00F2279A">
        <w:trPr>
          <w:jc w:val="center"/>
        </w:trPr>
        <w:tc>
          <w:tcPr>
            <w:tcW w:w="630" w:type="dxa"/>
          </w:tcPr>
          <w:p w14:paraId="375D673C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5.</w:t>
            </w:r>
          </w:p>
        </w:tc>
        <w:tc>
          <w:tcPr>
            <w:tcW w:w="9980" w:type="dxa"/>
          </w:tcPr>
          <w:p w14:paraId="154E4B55" w14:textId="61447DAF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the general solution of differential equation </w:t>
            </w:r>
            <w:r w:rsidRPr="00F2279A">
              <w:rPr>
                <w:rFonts w:asciiTheme="majorBidi" w:hAnsiTheme="majorBidi" w:cstheme="majorBidi"/>
                <w:position w:val="-24"/>
                <w:sz w:val="24"/>
                <w:szCs w:val="24"/>
              </w:rPr>
              <w:object w:dxaOrig="1200" w:dyaOrig="660" w14:anchorId="556C3F0D">
                <v:shape id="_x0000_i1143" type="#_x0000_t75" style="width:60pt;height:33pt" o:ole="">
                  <v:imagedata r:id="rId17" o:title=""/>
                </v:shape>
                <o:OLEObject Type="Embed" ProgID="Equation.3" ShapeID="_x0000_i1143" DrawAspect="Content" ObjectID="_1671856659" r:id="rId18"/>
              </w:object>
            </w:r>
          </w:p>
        </w:tc>
      </w:tr>
      <w:tr w:rsidR="00706EEF" w:rsidRPr="00F2279A" w14:paraId="70CCC172" w14:textId="77777777" w:rsidTr="00F2279A">
        <w:trPr>
          <w:jc w:val="center"/>
        </w:trPr>
        <w:tc>
          <w:tcPr>
            <w:tcW w:w="630" w:type="dxa"/>
          </w:tcPr>
          <w:p w14:paraId="35FE312C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6.</w:t>
            </w:r>
          </w:p>
        </w:tc>
        <w:tc>
          <w:tcPr>
            <w:tcW w:w="9980" w:type="dxa"/>
          </w:tcPr>
          <w:p w14:paraId="12203FB0" w14:textId="77777777" w:rsidR="00706EEF" w:rsidRPr="00F2279A" w:rsidRDefault="001047DB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the slope of the tangent to the curve y =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- x + 1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>at the point whose x coordinate is 2</w:t>
            </w:r>
          </w:p>
          <w:p w14:paraId="73B13860" w14:textId="3F0DDE91" w:rsidR="001047DB" w:rsidRPr="00F2279A" w:rsidRDefault="001047DB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6EEF" w:rsidRPr="00F2279A" w14:paraId="362A042C" w14:textId="77777777" w:rsidTr="00F2279A">
        <w:trPr>
          <w:jc w:val="center"/>
        </w:trPr>
        <w:tc>
          <w:tcPr>
            <w:tcW w:w="630" w:type="dxa"/>
          </w:tcPr>
          <w:p w14:paraId="7A2614F1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7.</w:t>
            </w:r>
          </w:p>
        </w:tc>
        <w:tc>
          <w:tcPr>
            <w:tcW w:w="9980" w:type="dxa"/>
          </w:tcPr>
          <w:p w14:paraId="21FE5C5C" w14:textId="14FAB928" w:rsidR="00706EEF" w:rsidRPr="00F2279A" w:rsidRDefault="00AC3D0C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the area of the region bounded by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= x</m:t>
              </m:r>
            </m:oMath>
            <w:r w:rsidR="00214A3B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, and the lines x = 1 , x = 4 </w:t>
            </w:r>
            <w:r w:rsidR="00547612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and the x-axis  in the first quadrant</w:t>
            </w:r>
          </w:p>
        </w:tc>
      </w:tr>
      <w:tr w:rsidR="00706EEF" w:rsidRPr="00F2279A" w14:paraId="6CEC9BE0" w14:textId="77777777" w:rsidTr="00F2279A">
        <w:trPr>
          <w:jc w:val="center"/>
        </w:trPr>
        <w:tc>
          <w:tcPr>
            <w:tcW w:w="630" w:type="dxa"/>
          </w:tcPr>
          <w:p w14:paraId="04EEE228" w14:textId="77777777" w:rsidR="00706EEF" w:rsidRPr="00F2279A" w:rsidRDefault="00706EEF" w:rsidP="00F2279A">
            <w:pPr>
              <w:spacing w:before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8.</w:t>
            </w:r>
          </w:p>
        </w:tc>
        <w:tc>
          <w:tcPr>
            <w:tcW w:w="9980" w:type="dxa"/>
          </w:tcPr>
          <w:p w14:paraId="5B66C7A9" w14:textId="5E87CE3E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The probabilities of two students A and B coming to the school in time are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7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5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7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respectively .Assuming that the events  ‘A coming in time ‘ and ‘B coming in time’ are independent , find the probability of only one of them coming to school in time </w:t>
            </w:r>
          </w:p>
          <w:p w14:paraId="1F83EB70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41B236C9" w14:textId="1C9E5332" w:rsidR="00706EEF" w:rsidRPr="00F2279A" w:rsidRDefault="00706EEF" w:rsidP="00F2279A">
            <w:pPr>
              <w:spacing w:line="276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eastAsia="Times New Roman" w:hAnsiTheme="majorBidi" w:cstheme="majorBidi"/>
                <w:sz w:val="24"/>
                <w:szCs w:val="24"/>
              </w:rPr>
              <w:t>A couple has 2 children.</w:t>
            </w:r>
            <w:r w:rsidR="005C14E0" w:rsidRPr="00F2279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F2279A">
              <w:rPr>
                <w:rFonts w:asciiTheme="majorBidi" w:eastAsia="Times New Roman" w:hAnsiTheme="majorBidi" w:cstheme="majorBidi"/>
                <w:sz w:val="24"/>
                <w:szCs w:val="24"/>
              </w:rPr>
              <w:t>Find the probability that both are boys,</w:t>
            </w:r>
            <w:r w:rsidR="003A7FBC" w:rsidRPr="00F2279A"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r w:rsidRPr="00F2279A">
              <w:rPr>
                <w:rFonts w:asciiTheme="majorBidi" w:eastAsia="Times New Roman" w:hAnsiTheme="majorBidi" w:cstheme="majorBidi"/>
                <w:sz w:val="24"/>
                <w:szCs w:val="24"/>
              </w:rPr>
              <w:t>if it is known that at least one of them is a boy</w:t>
            </w:r>
          </w:p>
        </w:tc>
      </w:tr>
      <w:tr w:rsidR="00706EEF" w:rsidRPr="00F2279A" w14:paraId="4EC5019C" w14:textId="77777777" w:rsidTr="00F2279A">
        <w:trPr>
          <w:jc w:val="center"/>
        </w:trPr>
        <w:tc>
          <w:tcPr>
            <w:tcW w:w="630" w:type="dxa"/>
            <w:vMerge w:val="restart"/>
          </w:tcPr>
          <w:p w14:paraId="4C24DEEE" w14:textId="77777777" w:rsidR="00706EEF" w:rsidRPr="00F2279A" w:rsidRDefault="00706EEF" w:rsidP="00F2279A">
            <w:pPr>
              <w:spacing w:before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9980" w:type="dxa"/>
          </w:tcPr>
          <w:p w14:paraId="3D89225C" w14:textId="0ECE5535" w:rsidR="00706EEF" w:rsidRPr="00F2279A" w:rsidRDefault="00656F8B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SECTION IV</w:t>
            </w:r>
          </w:p>
          <w:p w14:paraId="50F7EB5A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All questions are compulsory. In case of internal choice attempt any one</w:t>
            </w:r>
          </w:p>
          <w:p w14:paraId="520CC3EB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ach question carries 3 marks</w:t>
            </w:r>
          </w:p>
        </w:tc>
      </w:tr>
      <w:tr w:rsidR="00706EEF" w:rsidRPr="00F2279A" w14:paraId="00002966" w14:textId="77777777" w:rsidTr="00F2279A">
        <w:trPr>
          <w:jc w:val="center"/>
        </w:trPr>
        <w:tc>
          <w:tcPr>
            <w:tcW w:w="630" w:type="dxa"/>
            <w:vMerge/>
          </w:tcPr>
          <w:p w14:paraId="76DBA572" w14:textId="77777777" w:rsidR="00706EEF" w:rsidRPr="00F2279A" w:rsidRDefault="00706EEF" w:rsidP="00F2279A">
            <w:pPr>
              <w:spacing w:before="60"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  <w:tc>
          <w:tcPr>
            <w:tcW w:w="9980" w:type="dxa"/>
          </w:tcPr>
          <w:p w14:paraId="6366F635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6EEF" w:rsidRPr="00F2279A" w14:paraId="024217AC" w14:textId="77777777" w:rsidTr="00F2279A">
        <w:trPr>
          <w:jc w:val="center"/>
        </w:trPr>
        <w:tc>
          <w:tcPr>
            <w:tcW w:w="630" w:type="dxa"/>
          </w:tcPr>
          <w:p w14:paraId="2140CEE0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29.</w:t>
            </w:r>
          </w:p>
        </w:tc>
        <w:tc>
          <w:tcPr>
            <w:tcW w:w="9980" w:type="dxa"/>
          </w:tcPr>
          <w:p w14:paraId="441F3121" w14:textId="77777777" w:rsidR="00706EEF" w:rsidRPr="00F2279A" w:rsidRDefault="00706EEF" w:rsidP="00F2279A">
            <w:pPr>
              <w:pStyle w:val="ListParagraph"/>
              <w:spacing w:line="276" w:lineRule="auto"/>
              <w:ind w:left="0" w:right="-288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Let f: R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>+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sym w:font="Wingdings" w:char="F0E0"/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[4,∞) given by f(x) = x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2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+ 4. Show that f is invertible with the inverse f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-1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of f given by</w:t>
            </w:r>
          </w:p>
          <w:p w14:paraId="7BAC8E56" w14:textId="77777777" w:rsidR="00706EEF" w:rsidRPr="00F2279A" w:rsidRDefault="00706EEF" w:rsidP="00F2279A">
            <w:pPr>
              <w:pStyle w:val="ListParagraph"/>
              <w:spacing w:line="276" w:lineRule="auto"/>
              <w:ind w:left="-432" w:right="-28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-1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(y) =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  <m:rad>
                <m:radPr>
                  <m:degHide m:val="1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-4</m:t>
                  </m:r>
                </m:e>
              </m:rad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, where R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bscript"/>
              </w:rPr>
              <w:t xml:space="preserve">+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is the set of all non-negative real numbers.</w:t>
            </w:r>
          </w:p>
          <w:p w14:paraId="4E4D3048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6EEF" w:rsidRPr="00F2279A" w14:paraId="11DF4886" w14:textId="77777777" w:rsidTr="00F2279A">
        <w:trPr>
          <w:jc w:val="center"/>
        </w:trPr>
        <w:tc>
          <w:tcPr>
            <w:tcW w:w="630" w:type="dxa"/>
          </w:tcPr>
          <w:p w14:paraId="3C92C8F9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30.</w:t>
            </w:r>
          </w:p>
        </w:tc>
        <w:tc>
          <w:tcPr>
            <w:tcW w:w="9980" w:type="dxa"/>
          </w:tcPr>
          <w:p w14:paraId="6634C7BB" w14:textId="3901FEF2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the equations of the tangent and the normal , to the curve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6x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+9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= 145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at the point (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,</m:t>
                  </m:r>
                </m:sub>
              </m:sSub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where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,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=2 and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&gt;0.</m:t>
              </m:r>
            </m:oMath>
          </w:p>
        </w:tc>
      </w:tr>
      <w:tr w:rsidR="00706EEF" w:rsidRPr="00F2279A" w14:paraId="6B8C9809" w14:textId="77777777" w:rsidTr="00F2279A">
        <w:trPr>
          <w:jc w:val="center"/>
        </w:trPr>
        <w:tc>
          <w:tcPr>
            <w:tcW w:w="630" w:type="dxa"/>
          </w:tcPr>
          <w:p w14:paraId="3DEDEC42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31.</w:t>
            </w:r>
          </w:p>
        </w:tc>
        <w:tc>
          <w:tcPr>
            <w:tcW w:w="9980" w:type="dxa"/>
          </w:tcPr>
          <w:p w14:paraId="05592115" w14:textId="5960798D" w:rsidR="00706EEF" w:rsidRPr="00F2279A" w:rsidRDefault="00F06AE6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Find whether the function is differentiable or not </w:t>
            </w:r>
            <w:r w:rsidR="00095615" w:rsidRPr="00F2279A">
              <w:rPr>
                <w:rFonts w:asciiTheme="majorBidi" w:hAnsiTheme="majorBidi" w:cstheme="majorBidi"/>
                <w:sz w:val="24"/>
                <w:szCs w:val="24"/>
              </w:rPr>
              <w:t>at x =2</w:t>
            </w:r>
          </w:p>
          <w:p w14:paraId="7C84A83E" w14:textId="3DD9F293" w:rsidR="00F06AE6" w:rsidRPr="00F2279A" w:rsidRDefault="003A7FBC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f</w:t>
            </w:r>
            <w:r w:rsidR="00F06AE6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(x) = 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x -3 , x &lt;2</m:t>
                      </m:r>
                    </m:e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x-5 ,x ≥2</m:t>
                      </m:r>
                    </m:e>
                  </m:eqArr>
                </m:e>
              </m:d>
            </m:oMath>
          </w:p>
          <w:p w14:paraId="4BC4395C" w14:textId="4756E2FE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14E9E1EA" w14:textId="3BAD6F59" w:rsidR="00706EEF" w:rsidRPr="00F2279A" w:rsidRDefault="00706EEF" w:rsidP="00F2279A">
            <w:pPr>
              <w:tabs>
                <w:tab w:val="left" w:pos="180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If y=log(1+2t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+t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4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);</w:t>
            </w:r>
            <w:r w:rsidR="00095615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3A7FBC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x =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tan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t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, find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y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dx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706EEF" w:rsidRPr="00F2279A" w14:paraId="1F05CFED" w14:textId="77777777" w:rsidTr="00656F8B">
        <w:trPr>
          <w:jc w:val="center"/>
        </w:trPr>
        <w:tc>
          <w:tcPr>
            <w:tcW w:w="630" w:type="dxa"/>
          </w:tcPr>
          <w:p w14:paraId="0BB17CCC" w14:textId="77777777" w:rsidR="00706EEF" w:rsidRPr="00F2279A" w:rsidRDefault="00706EEF" w:rsidP="00656F8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32.</w:t>
            </w:r>
          </w:p>
        </w:tc>
        <w:tc>
          <w:tcPr>
            <w:tcW w:w="9980" w:type="dxa"/>
          </w:tcPr>
          <w:p w14:paraId="5C2D758C" w14:textId="77777777" w:rsidR="00706EEF" w:rsidRPr="00F2279A" w:rsidRDefault="00706EEF" w:rsidP="00F2279A">
            <w:pPr>
              <w:spacing w:line="276" w:lineRule="auto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noProof/>
                <w:sz w:val="24"/>
                <w:szCs w:val="24"/>
              </w:rPr>
              <w:t>Show that the differential equation  is homogeneous and also solve it</w:t>
            </w:r>
            <w:r w:rsidRPr="00F2279A">
              <w:rPr>
                <w:rFonts w:asciiTheme="majorBidi" w:hAnsiTheme="majorBidi" w:cstheme="majorBidi"/>
                <w:noProof/>
                <w:position w:val="-30"/>
                <w:sz w:val="24"/>
                <w:szCs w:val="24"/>
              </w:rPr>
              <w:object w:dxaOrig="1340" w:dyaOrig="720" w14:anchorId="536EC94D">
                <v:shape id="_x0000_i1144" type="#_x0000_t75" style="width:67.5pt;height:36pt" o:ole="">
                  <v:imagedata r:id="rId19" o:title=""/>
                </v:shape>
                <o:OLEObject Type="Embed" ProgID="Equation.3" ShapeID="_x0000_i1144" DrawAspect="Content" ObjectID="_1671856660" r:id="rId20"/>
              </w:object>
            </w:r>
          </w:p>
          <w:p w14:paraId="330D4466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6EEF" w:rsidRPr="00F2279A" w14:paraId="29333338" w14:textId="77777777" w:rsidTr="00F2279A">
        <w:trPr>
          <w:jc w:val="center"/>
        </w:trPr>
        <w:tc>
          <w:tcPr>
            <w:tcW w:w="630" w:type="dxa"/>
          </w:tcPr>
          <w:p w14:paraId="3D068CE4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33.</w:t>
            </w:r>
          </w:p>
        </w:tc>
        <w:tc>
          <w:tcPr>
            <w:tcW w:w="9980" w:type="dxa"/>
          </w:tcPr>
          <w:p w14:paraId="2610051A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Evaluate :   </w:t>
            </w:r>
            <m:oMath>
              <m:nary>
                <m:naryPr>
                  <m:limLoc m:val="undOvr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  <m:sup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4</m:t>
                      </m:r>
                    </m:den>
                  </m:f>
                </m:sup>
                <m:e>
                  <m:f>
                    <m:f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 xml:space="preserve">Sinx + Cosx 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 xml:space="preserve">16+ 9 Sin 2x </m:t>
                      </m:r>
                    </m:den>
                  </m:f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 dx</m:t>
                  </m:r>
                </m:e>
              </m:nary>
            </m:oMath>
          </w:p>
          <w:p w14:paraId="3F57DFD8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6EEF" w:rsidRPr="00F2279A" w14:paraId="74E5A73E" w14:textId="77777777" w:rsidTr="00F2279A">
        <w:trPr>
          <w:jc w:val="center"/>
        </w:trPr>
        <w:tc>
          <w:tcPr>
            <w:tcW w:w="630" w:type="dxa"/>
          </w:tcPr>
          <w:p w14:paraId="2C40A557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lastRenderedPageBreak/>
              <w:t>34.</w:t>
            </w:r>
          </w:p>
        </w:tc>
        <w:tc>
          <w:tcPr>
            <w:tcW w:w="9980" w:type="dxa"/>
          </w:tcPr>
          <w:p w14:paraId="4713C4B6" w14:textId="2A6F5582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Using integration, find the area of the region in the first qua</w:t>
            </w:r>
            <w:r w:rsidR="003A7FBC" w:rsidRPr="00F2279A"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rant enclosed by the x-axis , the line y = x  and the circle x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2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+ y </w:t>
            </w:r>
            <w:r w:rsidRPr="00F2279A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 xml:space="preserve">2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= 32 </w:t>
            </w:r>
          </w:p>
          <w:p w14:paraId="3303EE6C" w14:textId="3C335779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18AF918E" w14:textId="205D49B0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Using integration find the area of the region included between the parabola </w:t>
            </w:r>
            <w:r w:rsidRPr="00F2279A">
              <w:rPr>
                <w:rFonts w:asciiTheme="majorBidi" w:hAnsiTheme="majorBidi" w:cstheme="majorBidi"/>
                <w:noProof/>
                <w:position w:val="-10"/>
                <w:sz w:val="24"/>
                <w:szCs w:val="24"/>
              </w:rPr>
              <w:drawing>
                <wp:inline distT="0" distB="0" distL="0" distR="0" wp14:anchorId="72B09F63" wp14:editId="1CE88C5B">
                  <wp:extent cx="426720" cy="2286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and the line x + y=2</w:t>
            </w:r>
          </w:p>
          <w:p w14:paraId="0D89A759" w14:textId="0BC58174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706EEF" w:rsidRPr="00F2279A" w14:paraId="7996A6CF" w14:textId="77777777" w:rsidTr="00F2279A">
        <w:trPr>
          <w:jc w:val="center"/>
        </w:trPr>
        <w:tc>
          <w:tcPr>
            <w:tcW w:w="630" w:type="dxa"/>
          </w:tcPr>
          <w:p w14:paraId="294DF248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35.</w:t>
            </w:r>
          </w:p>
        </w:tc>
        <w:tc>
          <w:tcPr>
            <w:tcW w:w="9980" w:type="dxa"/>
          </w:tcPr>
          <w:p w14:paraId="68371948" w14:textId="77777777" w:rsidR="00C439CF" w:rsidRPr="00F2279A" w:rsidRDefault="00C439CF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If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y= 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cos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.2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 xml:space="preserve">1+ </m:t>
                  </m:r>
                  <m:sSup>
                    <m:sSupPr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 w:cstheme="majorBidi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 w:cstheme="majorBidi"/>
                              <w:sz w:val="24"/>
                              <w:szCs w:val="24"/>
                            </w:rPr>
                            <m:t>x</m:t>
                          </m:r>
                        </m:sup>
                      </m:s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, then find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dx</m:t>
                  </m:r>
                </m:den>
              </m:f>
            </m:oMath>
          </w:p>
          <w:p w14:paraId="2E547844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6EEF" w:rsidRPr="00F2279A" w14:paraId="06AB4D1B" w14:textId="77777777" w:rsidTr="00F2279A">
        <w:trPr>
          <w:jc w:val="center"/>
        </w:trPr>
        <w:tc>
          <w:tcPr>
            <w:tcW w:w="10610" w:type="dxa"/>
            <w:gridSpan w:val="2"/>
          </w:tcPr>
          <w:p w14:paraId="238A58CC" w14:textId="6EC7FD61" w:rsidR="00706EEF" w:rsidRPr="00F2279A" w:rsidRDefault="00656F8B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SECTION V</w:t>
            </w:r>
          </w:p>
          <w:p w14:paraId="0D7D5EDB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All questions are compulsory. In case of internal choice attempt any one</w:t>
            </w:r>
          </w:p>
          <w:p w14:paraId="1DACBBBF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ach question carries 5 marks</w:t>
            </w:r>
          </w:p>
        </w:tc>
      </w:tr>
      <w:tr w:rsidR="00706EEF" w:rsidRPr="00F2279A" w14:paraId="3E061058" w14:textId="77777777" w:rsidTr="00F2279A">
        <w:trPr>
          <w:jc w:val="center"/>
        </w:trPr>
        <w:tc>
          <w:tcPr>
            <w:tcW w:w="630" w:type="dxa"/>
          </w:tcPr>
          <w:p w14:paraId="74B9B98E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36.</w:t>
            </w:r>
          </w:p>
        </w:tc>
        <w:tc>
          <w:tcPr>
            <w:tcW w:w="9980" w:type="dxa"/>
          </w:tcPr>
          <w:p w14:paraId="25F5B82B" w14:textId="2A44E8E5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A 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 -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3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4</m:t>
                        </m:r>
                      </m:e>
                    </m:mr>
                  </m:m>
                </m:e>
              </m:d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 B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 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9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 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 -2</m:t>
                        </m:r>
                      </m:e>
                    </m:mr>
                  </m:m>
                </m:e>
              </m:d>
            </m:oMath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Find AB and use the product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to solve the system of equations </w:t>
            </w:r>
            <w:r w:rsidR="00F638B8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x-y+ 2z =1 </w:t>
            </w:r>
            <w:r w:rsidR="003A7FBC"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F2279A">
              <w:rPr>
                <w:rFonts w:asciiTheme="majorBidi" w:hAnsiTheme="majorBidi" w:cstheme="majorBidi"/>
                <w:sz w:val="24"/>
                <w:szCs w:val="24"/>
              </w:rPr>
              <w:t>; 2y – 3z = 1;   3x-2y+4z =2</w:t>
            </w:r>
          </w:p>
          <w:p w14:paraId="17BB1920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12C87BB4" w14:textId="305B3890" w:rsidR="00706EEF" w:rsidRPr="00F2279A" w:rsidRDefault="00706EEF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If A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Bidi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 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  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-2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0 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1 </m:t>
                        </m:r>
                      </m:e>
                    </m:mr>
                  </m:m>
                </m:e>
              </m:d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Find </w:t>
            </w:r>
            <m:oMath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>.</m:t>
              </m:r>
            </m:oMath>
          </w:p>
          <w:p w14:paraId="303E59C5" w14:textId="1204901F" w:rsidR="00706EEF" w:rsidRPr="00F2279A" w:rsidRDefault="00706EEF" w:rsidP="00F2279A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Using 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Solve the system of linear equations 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x-2y=10 ;2x-y- z=8; -2y+z=7</m:t>
              </m:r>
            </m:oMath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  <w:p w14:paraId="56D82B68" w14:textId="60E04B71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  <w:tr w:rsidR="00706EEF" w:rsidRPr="00F2279A" w14:paraId="0BF924ED" w14:textId="77777777" w:rsidTr="00F2279A">
        <w:trPr>
          <w:jc w:val="center"/>
        </w:trPr>
        <w:tc>
          <w:tcPr>
            <w:tcW w:w="630" w:type="dxa"/>
          </w:tcPr>
          <w:p w14:paraId="09ADD876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37.</w:t>
            </w:r>
          </w:p>
        </w:tc>
        <w:tc>
          <w:tcPr>
            <w:tcW w:w="9980" w:type="dxa"/>
          </w:tcPr>
          <w:p w14:paraId="0104BCDA" w14:textId="77777777" w:rsidR="00706EEF" w:rsidRPr="00F2279A" w:rsidRDefault="00706EEF" w:rsidP="00F2279A">
            <w:pPr>
              <w:spacing w:before="100" w:beforeAutospacing="1" w:after="100" w:afterAutospacing="1" w:line="276" w:lineRule="auto"/>
              <w:ind w:right="-18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Find the distance of the point (-2, 3,-4) from the line </w:t>
            </w:r>
            <m:oMath>
              <m:f>
                <m:fPr>
                  <m:ctrlPr>
                    <w:rPr>
                      <w:rFonts w:ascii="Cambria Math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>x+2</m:t>
                  </m:r>
                </m:num>
                <m:den>
                  <m: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hAnsi="Cambria Math" w:cstheme="majorBidi"/>
                  <w:color w:val="000000"/>
                  <w:sz w:val="24"/>
                  <w:szCs w:val="24"/>
                </w:rPr>
                <m:t xml:space="preserve"> </m:t>
              </m:r>
            </m:oMath>
            <w:r w:rsidRPr="00F2279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=</w:t>
            </w:r>
            <m:oMath>
              <m:r>
                <w:rPr>
                  <w:rFonts w:ascii="Cambria Math" w:hAnsi="Cambria Math" w:cstheme="majorBidi"/>
                  <w:color w:val="000000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 xml:space="preserve"> 2y+3    </m:t>
                  </m:r>
                </m:num>
                <m:den>
                  <m: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>4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>=</w:t>
            </w:r>
            <m:oMath>
              <m:r>
                <w:rPr>
                  <w:rFonts w:ascii="Cambria Math" w:hAnsi="Cambria Math" w:cstheme="majorBidi"/>
                  <w:color w:val="000000"/>
                  <w:sz w:val="24"/>
                  <w:szCs w:val="24"/>
                </w:rPr>
                <m:t xml:space="preserve">  </m:t>
              </m:r>
              <m:f>
                <m:fPr>
                  <m:ctrlPr>
                    <w:rPr>
                      <w:rFonts w:ascii="Cambria Math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>3z+4</m:t>
                  </m:r>
                </m:num>
                <m:den>
                  <m: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>5</m:t>
                  </m:r>
                </m:den>
              </m:f>
            </m:oMath>
            <w:r w:rsidRPr="00F2279A">
              <w:rPr>
                <w:rFonts w:asciiTheme="majorBidi" w:hAnsiTheme="majorBidi" w:cstheme="majorBidi"/>
                <w:color w:val="000000"/>
                <w:sz w:val="24"/>
                <w:szCs w:val="24"/>
              </w:rPr>
              <w:t xml:space="preserve"> measured parallel to the plane 4x + 12y - 3z + 1 = 0.</w:t>
            </w:r>
          </w:p>
          <w:p w14:paraId="2DCD9984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01F1F63C" w14:textId="77777777" w:rsidR="00706EEF" w:rsidRDefault="00706EEF" w:rsidP="00280ED8">
            <w:pPr>
              <w:tabs>
                <w:tab w:val="left" w:pos="4320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Prove that the line through A (0,-1,-1)  and B (4,5,1) intersects the line through C(3,9,4) and D(-4,4,4)? Find the point of intersection P and hence find the equation of the plane contain P, A and C?</w:t>
            </w:r>
          </w:p>
          <w:p w14:paraId="56FB9111" w14:textId="6FDCBAAA" w:rsidR="00280ED8" w:rsidRPr="00656F8B" w:rsidRDefault="00280ED8" w:rsidP="00280ED8">
            <w:pPr>
              <w:tabs>
                <w:tab w:val="left" w:pos="4320"/>
              </w:tabs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06EEF" w:rsidRPr="00F2279A" w14:paraId="6519F658" w14:textId="77777777" w:rsidTr="00F2279A">
        <w:trPr>
          <w:jc w:val="center"/>
        </w:trPr>
        <w:tc>
          <w:tcPr>
            <w:tcW w:w="630" w:type="dxa"/>
          </w:tcPr>
          <w:p w14:paraId="700A5337" w14:textId="77777777" w:rsidR="00706EEF" w:rsidRPr="00F2279A" w:rsidRDefault="00706EEF" w:rsidP="00F2279A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38.</w:t>
            </w:r>
          </w:p>
        </w:tc>
        <w:tc>
          <w:tcPr>
            <w:tcW w:w="9980" w:type="dxa"/>
          </w:tcPr>
          <w:p w14:paraId="66BE12C4" w14:textId="7FE08FF6" w:rsidR="004E539E" w:rsidRPr="00F2279A" w:rsidRDefault="004E539E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Solve the following linear programming problem (LPP) graphically</w:t>
            </w:r>
          </w:p>
          <w:p w14:paraId="7A096913" w14:textId="24E2D6D3" w:rsidR="004E539E" w:rsidRPr="00F2279A" w:rsidRDefault="004E539E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.Minimize Z = 5x + 10 y </w:t>
            </w:r>
          </w:p>
          <w:p w14:paraId="2D582C87" w14:textId="305B7792" w:rsidR="004E539E" w:rsidRPr="00F2279A" w:rsidRDefault="004E539E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Subject to constraints ;</w:t>
            </w:r>
          </w:p>
          <w:p w14:paraId="6E684FF0" w14:textId="77777777" w:rsidR="004E539E" w:rsidRPr="00F2279A" w:rsidRDefault="004E539E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 xml:space="preserve">x + 2y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≤120</m:t>
              </m:r>
            </m:oMath>
          </w:p>
          <w:p w14:paraId="48A84DF0" w14:textId="638C32DD" w:rsidR="004E539E" w:rsidRPr="00F2279A" w:rsidRDefault="004E539E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x+ y ≥60</m:t>
                </m:r>
              </m:oMath>
            </m:oMathPara>
          </w:p>
          <w:p w14:paraId="1488396E" w14:textId="2C19DC85" w:rsidR="004E539E" w:rsidRPr="00F2279A" w:rsidRDefault="004E539E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x - 2y ≥0</m:t>
                </m:r>
              </m:oMath>
            </m:oMathPara>
          </w:p>
          <w:p w14:paraId="54A94267" w14:textId="61224D56" w:rsidR="004E539E" w:rsidRPr="00F2279A" w:rsidRDefault="004E539E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x , y ≥0</m:t>
                </m:r>
              </m:oMath>
            </m:oMathPara>
          </w:p>
          <w:p w14:paraId="19709B24" w14:textId="77777777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71EE9B2" w14:textId="24145AC9" w:rsidR="00706EEF" w:rsidRPr="00F2279A" w:rsidRDefault="00706EEF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/>
                <w:sz w:val="24"/>
                <w:szCs w:val="24"/>
              </w:rPr>
              <w:t>OR</w:t>
            </w:r>
          </w:p>
          <w:p w14:paraId="3BEB9880" w14:textId="1BACAA9A" w:rsidR="006447B8" w:rsidRPr="00F2279A" w:rsidRDefault="006447B8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sz w:val="24"/>
                <w:szCs w:val="24"/>
              </w:rPr>
              <w:t>Solve the following linear programming problem (LPP)</w:t>
            </w: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 graphically</w:t>
            </w:r>
          </w:p>
          <w:p w14:paraId="0B9A5F80" w14:textId="19B53D94" w:rsidR="00100514" w:rsidRPr="00F2279A" w:rsidRDefault="006447B8" w:rsidP="00F2279A">
            <w:pPr>
              <w:spacing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>M</w:t>
            </w:r>
            <w:r w:rsidR="00100514"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aximum </w:t>
            </w: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the </w:t>
            </w:r>
            <w:r w:rsidR="00100514"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value of Z = 2x + 5y , </w:t>
            </w:r>
          </w:p>
          <w:p w14:paraId="588F8FAE" w14:textId="3C4E7131" w:rsidR="00226393" w:rsidRPr="00F2279A" w:rsidRDefault="00100514" w:rsidP="00F2279A">
            <w:pPr>
              <w:spacing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subject to constraints given below </w:t>
            </w:r>
          </w:p>
          <w:p w14:paraId="187DCB12" w14:textId="77777777" w:rsidR="003A7FBC" w:rsidRPr="00F2279A" w:rsidRDefault="00100514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F2279A">
              <w:rPr>
                <w:rFonts w:asciiTheme="majorBidi" w:hAnsiTheme="majorBidi" w:cstheme="majorBidi"/>
                <w:bCs/>
                <w:sz w:val="24"/>
                <w:szCs w:val="24"/>
              </w:rPr>
              <w:t xml:space="preserve">2x+ 4y </w:t>
            </w: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≤8,</m:t>
              </m:r>
            </m:oMath>
          </w:p>
          <w:p w14:paraId="2EA8529E" w14:textId="77777777" w:rsidR="003A7FBC" w:rsidRPr="00F2279A" w:rsidRDefault="00100514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3x +y ≤6, </m:t>
                </m:r>
              </m:oMath>
            </m:oMathPara>
          </w:p>
          <w:p w14:paraId="46EB1AD2" w14:textId="77777777" w:rsidR="003A7FBC" w:rsidRPr="00F2279A" w:rsidRDefault="00100514" w:rsidP="00F2279A">
            <w:pPr>
              <w:spacing w:line="276" w:lineRule="auto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x+ y ≤4,</m:t>
                </m:r>
              </m:oMath>
            </m:oMathPara>
          </w:p>
          <w:p w14:paraId="2859276A" w14:textId="5B78DE0A" w:rsidR="00100514" w:rsidRPr="00F2279A" w:rsidRDefault="00100514" w:rsidP="00F2279A">
            <w:pPr>
              <w:spacing w:line="276" w:lineRule="auto"/>
              <w:jc w:val="both"/>
              <w:rPr>
                <w:rFonts w:asciiTheme="majorBidi" w:hAnsiTheme="majorBidi" w:cstheme="majorBidi"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x ≥0,y≥0</m:t>
                </m:r>
              </m:oMath>
            </m:oMathPara>
          </w:p>
          <w:p w14:paraId="0FFC8228" w14:textId="07F8382B" w:rsidR="00226393" w:rsidRPr="00F2279A" w:rsidRDefault="00226393" w:rsidP="00F2279A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sz w:val="24"/>
                <w:szCs w:val="24"/>
              </w:rPr>
            </w:pPr>
          </w:p>
        </w:tc>
      </w:tr>
    </w:tbl>
    <w:p w14:paraId="5A5B4774" w14:textId="6989CCA0" w:rsidR="00A65D07" w:rsidRPr="00F2279A" w:rsidRDefault="00656F8B" w:rsidP="00656F8B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***</w:t>
      </w:r>
    </w:p>
    <w:sectPr w:rsidR="00A65D07" w:rsidRPr="00F2279A" w:rsidSect="00067EAE">
      <w:footerReference w:type="default" r:id="rId22"/>
      <w:pgSz w:w="11906" w:h="16838" w:code="9"/>
      <w:pgMar w:top="1008" w:right="1008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79209D" w14:textId="77777777" w:rsidR="00BD7A70" w:rsidRDefault="00BD7A70" w:rsidP="00CA6630">
      <w:pPr>
        <w:spacing w:after="0" w:line="240" w:lineRule="auto"/>
      </w:pPr>
      <w:r>
        <w:separator/>
      </w:r>
    </w:p>
  </w:endnote>
  <w:endnote w:type="continuationSeparator" w:id="0">
    <w:p w14:paraId="6D9ECBB6" w14:textId="77777777" w:rsidR="00BD7A70" w:rsidRDefault="00BD7A70" w:rsidP="00CA6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733908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01FDD" w14:textId="77777777" w:rsidR="00F2279A" w:rsidRDefault="00F2279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935DF7" w14:textId="77777777" w:rsidR="00F2279A" w:rsidRDefault="00F22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470A90" w14:textId="77777777" w:rsidR="00BD7A70" w:rsidRDefault="00BD7A70" w:rsidP="00CA6630">
      <w:pPr>
        <w:spacing w:after="0" w:line="240" w:lineRule="auto"/>
      </w:pPr>
      <w:r>
        <w:separator/>
      </w:r>
    </w:p>
  </w:footnote>
  <w:footnote w:type="continuationSeparator" w:id="0">
    <w:p w14:paraId="0366B0FB" w14:textId="77777777" w:rsidR="00BD7A70" w:rsidRDefault="00BD7A70" w:rsidP="00CA6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91483"/>
    <w:multiLevelType w:val="hybridMultilevel"/>
    <w:tmpl w:val="1C401DB6"/>
    <w:lvl w:ilvl="0" w:tplc="992A8192">
      <w:start w:val="1"/>
      <w:numFmt w:val="decimal"/>
      <w:lvlText w:val="%1."/>
      <w:lvlJc w:val="center"/>
      <w:pPr>
        <w:ind w:left="72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B545C"/>
    <w:multiLevelType w:val="hybridMultilevel"/>
    <w:tmpl w:val="5AD87C82"/>
    <w:lvl w:ilvl="0" w:tplc="7800F2C6">
      <w:start w:val="3"/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theme="minorBidi" w:hint="default"/>
        <w:i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DF6868"/>
    <w:multiLevelType w:val="hybridMultilevel"/>
    <w:tmpl w:val="4ECA177A"/>
    <w:lvl w:ilvl="0" w:tplc="FBF460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B5693"/>
    <w:multiLevelType w:val="hybridMultilevel"/>
    <w:tmpl w:val="8F624A4E"/>
    <w:lvl w:ilvl="0" w:tplc="ED428C1C">
      <w:start w:val="15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13ADB"/>
    <w:multiLevelType w:val="hybridMultilevel"/>
    <w:tmpl w:val="5DB41FAC"/>
    <w:lvl w:ilvl="0" w:tplc="4F7499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C1391"/>
    <w:multiLevelType w:val="hybridMultilevel"/>
    <w:tmpl w:val="95069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AB6430"/>
    <w:multiLevelType w:val="hybridMultilevel"/>
    <w:tmpl w:val="B5A4F11C"/>
    <w:lvl w:ilvl="0" w:tplc="7EDEB348">
      <w:start w:val="1"/>
      <w:numFmt w:val="decimal"/>
      <w:lvlText w:val="%1."/>
      <w:lvlJc w:val="left"/>
      <w:pPr>
        <w:ind w:left="702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" w15:restartNumberingAfterBreak="0">
    <w:nsid w:val="599F713B"/>
    <w:multiLevelType w:val="hybridMultilevel"/>
    <w:tmpl w:val="28B85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D7F19"/>
    <w:multiLevelType w:val="hybridMultilevel"/>
    <w:tmpl w:val="8C60E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B2AF1"/>
    <w:multiLevelType w:val="hybridMultilevel"/>
    <w:tmpl w:val="25D4B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AE2FC6"/>
    <w:multiLevelType w:val="hybridMultilevel"/>
    <w:tmpl w:val="F5381C9C"/>
    <w:lvl w:ilvl="0" w:tplc="ED428C1C">
      <w:start w:val="15"/>
      <w:numFmt w:val="bullet"/>
      <w:lvlText w:val=""/>
      <w:lvlJc w:val="left"/>
      <w:pPr>
        <w:ind w:left="1788" w:hanging="360"/>
      </w:pPr>
      <w:rPr>
        <w:rFonts w:ascii="Wingdings" w:eastAsiaTheme="minorEastAsia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1" w15:restartNumberingAfterBreak="0">
    <w:nsid w:val="75994ABD"/>
    <w:multiLevelType w:val="hybridMultilevel"/>
    <w:tmpl w:val="E156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125714"/>
    <w:multiLevelType w:val="hybridMultilevel"/>
    <w:tmpl w:val="B34E4A0C"/>
    <w:lvl w:ilvl="0" w:tplc="992A8192">
      <w:start w:val="1"/>
      <w:numFmt w:val="decimal"/>
      <w:lvlText w:val="%1."/>
      <w:lvlJc w:val="center"/>
      <w:pPr>
        <w:ind w:left="72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5"/>
  </w:num>
  <w:num w:numId="4">
    <w:abstractNumId w:val="8"/>
  </w:num>
  <w:num w:numId="5">
    <w:abstractNumId w:val="11"/>
  </w:num>
  <w:num w:numId="6">
    <w:abstractNumId w:val="7"/>
  </w:num>
  <w:num w:numId="7">
    <w:abstractNumId w:val="2"/>
  </w:num>
  <w:num w:numId="8">
    <w:abstractNumId w:val="9"/>
  </w:num>
  <w:num w:numId="9">
    <w:abstractNumId w:val="4"/>
  </w:num>
  <w:num w:numId="10">
    <w:abstractNumId w:val="6"/>
  </w:num>
  <w:num w:numId="11">
    <w:abstractNumId w:val="1"/>
  </w:num>
  <w:num w:numId="12">
    <w:abstractNumId w:val="3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zQ2srQ0MzEwtLRQ0lEKTi0uzszPAykwNK0FAGkPZG0tAAAA"/>
  </w:docVars>
  <w:rsids>
    <w:rsidRoot w:val="0009426A"/>
    <w:rsid w:val="00002B42"/>
    <w:rsid w:val="000036E3"/>
    <w:rsid w:val="00007CB9"/>
    <w:rsid w:val="00010B1A"/>
    <w:rsid w:val="000117BE"/>
    <w:rsid w:val="000130D4"/>
    <w:rsid w:val="000147DB"/>
    <w:rsid w:val="00022513"/>
    <w:rsid w:val="00026CE9"/>
    <w:rsid w:val="00035DD0"/>
    <w:rsid w:val="00053955"/>
    <w:rsid w:val="00067DFB"/>
    <w:rsid w:val="00067EAE"/>
    <w:rsid w:val="000715A3"/>
    <w:rsid w:val="00081FF3"/>
    <w:rsid w:val="00082A7A"/>
    <w:rsid w:val="0009426A"/>
    <w:rsid w:val="00095615"/>
    <w:rsid w:val="00095A13"/>
    <w:rsid w:val="000A30B7"/>
    <w:rsid w:val="000A3739"/>
    <w:rsid w:val="000A3A00"/>
    <w:rsid w:val="000B310E"/>
    <w:rsid w:val="000C08E4"/>
    <w:rsid w:val="000C6C28"/>
    <w:rsid w:val="000E24D8"/>
    <w:rsid w:val="000F3587"/>
    <w:rsid w:val="00100514"/>
    <w:rsid w:val="00100EB5"/>
    <w:rsid w:val="001047DB"/>
    <w:rsid w:val="00107551"/>
    <w:rsid w:val="001079BE"/>
    <w:rsid w:val="00130308"/>
    <w:rsid w:val="00130C2E"/>
    <w:rsid w:val="001330BC"/>
    <w:rsid w:val="001352A5"/>
    <w:rsid w:val="00135EF6"/>
    <w:rsid w:val="00140D2B"/>
    <w:rsid w:val="001423F7"/>
    <w:rsid w:val="00143BE1"/>
    <w:rsid w:val="00146624"/>
    <w:rsid w:val="001619B5"/>
    <w:rsid w:val="00164D46"/>
    <w:rsid w:val="001677D4"/>
    <w:rsid w:val="001728DD"/>
    <w:rsid w:val="00181530"/>
    <w:rsid w:val="00181E73"/>
    <w:rsid w:val="001A0683"/>
    <w:rsid w:val="001A0AE6"/>
    <w:rsid w:val="001A2C10"/>
    <w:rsid w:val="001B1DF8"/>
    <w:rsid w:val="001D0C67"/>
    <w:rsid w:val="001D2B5A"/>
    <w:rsid w:val="001D6747"/>
    <w:rsid w:val="001E21C0"/>
    <w:rsid w:val="001E6AD2"/>
    <w:rsid w:val="001E73D4"/>
    <w:rsid w:val="001F5312"/>
    <w:rsid w:val="001F779A"/>
    <w:rsid w:val="00203C58"/>
    <w:rsid w:val="00206771"/>
    <w:rsid w:val="0021229A"/>
    <w:rsid w:val="00214A3B"/>
    <w:rsid w:val="00222E42"/>
    <w:rsid w:val="00226393"/>
    <w:rsid w:val="00227A0D"/>
    <w:rsid w:val="002459BC"/>
    <w:rsid w:val="00246C9B"/>
    <w:rsid w:val="00251748"/>
    <w:rsid w:val="00251E00"/>
    <w:rsid w:val="00257F7E"/>
    <w:rsid w:val="00263F7E"/>
    <w:rsid w:val="00266E22"/>
    <w:rsid w:val="00277654"/>
    <w:rsid w:val="00280ED8"/>
    <w:rsid w:val="00287AC6"/>
    <w:rsid w:val="00295E7F"/>
    <w:rsid w:val="002A0DE4"/>
    <w:rsid w:val="002A6532"/>
    <w:rsid w:val="002B0B41"/>
    <w:rsid w:val="002B7167"/>
    <w:rsid w:val="002C1364"/>
    <w:rsid w:val="002C4879"/>
    <w:rsid w:val="002C5C59"/>
    <w:rsid w:val="002D24F6"/>
    <w:rsid w:val="002D34DB"/>
    <w:rsid w:val="002D74B9"/>
    <w:rsid w:val="002E4860"/>
    <w:rsid w:val="002E6C20"/>
    <w:rsid w:val="00303AF9"/>
    <w:rsid w:val="00304B2E"/>
    <w:rsid w:val="00307C33"/>
    <w:rsid w:val="00323CC5"/>
    <w:rsid w:val="003264B3"/>
    <w:rsid w:val="0032653B"/>
    <w:rsid w:val="003275C0"/>
    <w:rsid w:val="00347425"/>
    <w:rsid w:val="00357FA6"/>
    <w:rsid w:val="003603FA"/>
    <w:rsid w:val="00370A4C"/>
    <w:rsid w:val="003717D7"/>
    <w:rsid w:val="00374C38"/>
    <w:rsid w:val="003932EE"/>
    <w:rsid w:val="003A723E"/>
    <w:rsid w:val="003A7FBC"/>
    <w:rsid w:val="003B4965"/>
    <w:rsid w:val="003B52DC"/>
    <w:rsid w:val="003C2075"/>
    <w:rsid w:val="003C65F2"/>
    <w:rsid w:val="003C7CD0"/>
    <w:rsid w:val="003D10FC"/>
    <w:rsid w:val="003D5D5B"/>
    <w:rsid w:val="003E180F"/>
    <w:rsid w:val="003F07D9"/>
    <w:rsid w:val="004152B3"/>
    <w:rsid w:val="00420272"/>
    <w:rsid w:val="004205B9"/>
    <w:rsid w:val="00444054"/>
    <w:rsid w:val="004915E1"/>
    <w:rsid w:val="004B363F"/>
    <w:rsid w:val="004B3D82"/>
    <w:rsid w:val="004D0DD2"/>
    <w:rsid w:val="004D16A4"/>
    <w:rsid w:val="004D57B4"/>
    <w:rsid w:val="004D5F5C"/>
    <w:rsid w:val="004E539E"/>
    <w:rsid w:val="004E53CA"/>
    <w:rsid w:val="004E6D0E"/>
    <w:rsid w:val="004F1B10"/>
    <w:rsid w:val="005073BE"/>
    <w:rsid w:val="00513DCD"/>
    <w:rsid w:val="0054615A"/>
    <w:rsid w:val="00547612"/>
    <w:rsid w:val="00550F83"/>
    <w:rsid w:val="00556213"/>
    <w:rsid w:val="00560A53"/>
    <w:rsid w:val="00561A8D"/>
    <w:rsid w:val="005629E1"/>
    <w:rsid w:val="0057653C"/>
    <w:rsid w:val="0058004D"/>
    <w:rsid w:val="00592F3B"/>
    <w:rsid w:val="005963C4"/>
    <w:rsid w:val="005A112F"/>
    <w:rsid w:val="005A30BE"/>
    <w:rsid w:val="005B73A3"/>
    <w:rsid w:val="005C14E0"/>
    <w:rsid w:val="005C1C58"/>
    <w:rsid w:val="005C57E6"/>
    <w:rsid w:val="005D1CED"/>
    <w:rsid w:val="005D5907"/>
    <w:rsid w:val="005E3475"/>
    <w:rsid w:val="005E5C0D"/>
    <w:rsid w:val="005F1A8D"/>
    <w:rsid w:val="005F430A"/>
    <w:rsid w:val="00623E8E"/>
    <w:rsid w:val="00630E1B"/>
    <w:rsid w:val="006405D7"/>
    <w:rsid w:val="006447B8"/>
    <w:rsid w:val="00653DF9"/>
    <w:rsid w:val="00656F8B"/>
    <w:rsid w:val="00663A92"/>
    <w:rsid w:val="00695DD3"/>
    <w:rsid w:val="006C4A42"/>
    <w:rsid w:val="006E1660"/>
    <w:rsid w:val="006F4F41"/>
    <w:rsid w:val="0070447A"/>
    <w:rsid w:val="0070516B"/>
    <w:rsid w:val="00706EEF"/>
    <w:rsid w:val="007239FF"/>
    <w:rsid w:val="00741B9C"/>
    <w:rsid w:val="00745DD3"/>
    <w:rsid w:val="00746D79"/>
    <w:rsid w:val="00760CE3"/>
    <w:rsid w:val="00777BFA"/>
    <w:rsid w:val="007866BF"/>
    <w:rsid w:val="00796B93"/>
    <w:rsid w:val="007A09C0"/>
    <w:rsid w:val="007A6EB1"/>
    <w:rsid w:val="007A76F3"/>
    <w:rsid w:val="007B3561"/>
    <w:rsid w:val="007B6D37"/>
    <w:rsid w:val="007C49E5"/>
    <w:rsid w:val="007D1BA6"/>
    <w:rsid w:val="007E3E04"/>
    <w:rsid w:val="007F23F0"/>
    <w:rsid w:val="00802948"/>
    <w:rsid w:val="00811F73"/>
    <w:rsid w:val="008155AA"/>
    <w:rsid w:val="00815B0C"/>
    <w:rsid w:val="0082057F"/>
    <w:rsid w:val="00826305"/>
    <w:rsid w:val="008302D1"/>
    <w:rsid w:val="0083213E"/>
    <w:rsid w:val="00852B8F"/>
    <w:rsid w:val="00863966"/>
    <w:rsid w:val="008653F6"/>
    <w:rsid w:val="0086683C"/>
    <w:rsid w:val="00881F52"/>
    <w:rsid w:val="00887AF8"/>
    <w:rsid w:val="008D19C7"/>
    <w:rsid w:val="008D1C39"/>
    <w:rsid w:val="008E3E32"/>
    <w:rsid w:val="008E65B8"/>
    <w:rsid w:val="008F6BAF"/>
    <w:rsid w:val="0090305F"/>
    <w:rsid w:val="009126CE"/>
    <w:rsid w:val="00933901"/>
    <w:rsid w:val="00943CD2"/>
    <w:rsid w:val="00951B19"/>
    <w:rsid w:val="00956207"/>
    <w:rsid w:val="0096405D"/>
    <w:rsid w:val="009654AD"/>
    <w:rsid w:val="00967667"/>
    <w:rsid w:val="0097154C"/>
    <w:rsid w:val="00992345"/>
    <w:rsid w:val="009A36EC"/>
    <w:rsid w:val="009A485C"/>
    <w:rsid w:val="009A49BD"/>
    <w:rsid w:val="009A68F5"/>
    <w:rsid w:val="009A78B8"/>
    <w:rsid w:val="009B062A"/>
    <w:rsid w:val="009D255A"/>
    <w:rsid w:val="009D2DDE"/>
    <w:rsid w:val="009F324A"/>
    <w:rsid w:val="009F330D"/>
    <w:rsid w:val="009F3826"/>
    <w:rsid w:val="00A1544C"/>
    <w:rsid w:val="00A163D1"/>
    <w:rsid w:val="00A32949"/>
    <w:rsid w:val="00A367D9"/>
    <w:rsid w:val="00A36846"/>
    <w:rsid w:val="00A47E65"/>
    <w:rsid w:val="00A65D07"/>
    <w:rsid w:val="00A81BBD"/>
    <w:rsid w:val="00A90DBC"/>
    <w:rsid w:val="00A9100F"/>
    <w:rsid w:val="00A91F7B"/>
    <w:rsid w:val="00AA7647"/>
    <w:rsid w:val="00AC3D0C"/>
    <w:rsid w:val="00AD058F"/>
    <w:rsid w:val="00AD1797"/>
    <w:rsid w:val="00B2460E"/>
    <w:rsid w:val="00B27731"/>
    <w:rsid w:val="00B2799D"/>
    <w:rsid w:val="00B35A82"/>
    <w:rsid w:val="00B55073"/>
    <w:rsid w:val="00B6727D"/>
    <w:rsid w:val="00B757E9"/>
    <w:rsid w:val="00B847EB"/>
    <w:rsid w:val="00B86676"/>
    <w:rsid w:val="00B9274B"/>
    <w:rsid w:val="00BA6213"/>
    <w:rsid w:val="00BA688C"/>
    <w:rsid w:val="00BC5C64"/>
    <w:rsid w:val="00BC6928"/>
    <w:rsid w:val="00BC7F88"/>
    <w:rsid w:val="00BD4B2F"/>
    <w:rsid w:val="00BD6F0C"/>
    <w:rsid w:val="00BD7A70"/>
    <w:rsid w:val="00BE59B9"/>
    <w:rsid w:val="00BE6F29"/>
    <w:rsid w:val="00C03798"/>
    <w:rsid w:val="00C14166"/>
    <w:rsid w:val="00C14CD8"/>
    <w:rsid w:val="00C15F5C"/>
    <w:rsid w:val="00C240B1"/>
    <w:rsid w:val="00C30C0C"/>
    <w:rsid w:val="00C439CF"/>
    <w:rsid w:val="00C443AE"/>
    <w:rsid w:val="00C45D3F"/>
    <w:rsid w:val="00C57D9A"/>
    <w:rsid w:val="00C620B4"/>
    <w:rsid w:val="00C966E3"/>
    <w:rsid w:val="00CA0249"/>
    <w:rsid w:val="00CA6630"/>
    <w:rsid w:val="00CC17D7"/>
    <w:rsid w:val="00CD16E2"/>
    <w:rsid w:val="00CE6B21"/>
    <w:rsid w:val="00CF2077"/>
    <w:rsid w:val="00D000EF"/>
    <w:rsid w:val="00D110CA"/>
    <w:rsid w:val="00D429B3"/>
    <w:rsid w:val="00D44437"/>
    <w:rsid w:val="00D53A12"/>
    <w:rsid w:val="00DA0A93"/>
    <w:rsid w:val="00DA37CA"/>
    <w:rsid w:val="00DA4B44"/>
    <w:rsid w:val="00DB21EB"/>
    <w:rsid w:val="00DB3299"/>
    <w:rsid w:val="00DC59B6"/>
    <w:rsid w:val="00DD081A"/>
    <w:rsid w:val="00DD2BF0"/>
    <w:rsid w:val="00DF1B58"/>
    <w:rsid w:val="00E0150C"/>
    <w:rsid w:val="00E032C4"/>
    <w:rsid w:val="00E24CBE"/>
    <w:rsid w:val="00E317DA"/>
    <w:rsid w:val="00E45BAD"/>
    <w:rsid w:val="00E67730"/>
    <w:rsid w:val="00E759D8"/>
    <w:rsid w:val="00E87A14"/>
    <w:rsid w:val="00EA5B9B"/>
    <w:rsid w:val="00EB1C37"/>
    <w:rsid w:val="00ED13A6"/>
    <w:rsid w:val="00ED418D"/>
    <w:rsid w:val="00ED700C"/>
    <w:rsid w:val="00EF3800"/>
    <w:rsid w:val="00F020F5"/>
    <w:rsid w:val="00F02D9D"/>
    <w:rsid w:val="00F041CD"/>
    <w:rsid w:val="00F05E24"/>
    <w:rsid w:val="00F06AE6"/>
    <w:rsid w:val="00F20891"/>
    <w:rsid w:val="00F2279A"/>
    <w:rsid w:val="00F40235"/>
    <w:rsid w:val="00F43233"/>
    <w:rsid w:val="00F457A9"/>
    <w:rsid w:val="00F47DFE"/>
    <w:rsid w:val="00F602FF"/>
    <w:rsid w:val="00F638B8"/>
    <w:rsid w:val="00F7484A"/>
    <w:rsid w:val="00F9091E"/>
    <w:rsid w:val="00F9254C"/>
    <w:rsid w:val="00FA7003"/>
    <w:rsid w:val="00FC3F0E"/>
    <w:rsid w:val="00FC49B7"/>
    <w:rsid w:val="00FD0BC3"/>
    <w:rsid w:val="00FD39C5"/>
    <w:rsid w:val="00FF0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8A668"/>
  <w15:docId w15:val="{1FFD6821-64EE-4B01-86AE-B4B8448B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6D5"/>
  </w:style>
  <w:style w:type="paragraph" w:styleId="Heading1">
    <w:name w:val="heading 1"/>
    <w:basedOn w:val="Normal"/>
    <w:next w:val="Normal"/>
    <w:link w:val="Heading1Char"/>
    <w:qFormat/>
    <w:rsid w:val="004D0DD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5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426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9426A"/>
    <w:pPr>
      <w:ind w:left="720"/>
      <w:contextualSpacing/>
    </w:pPr>
    <w:rPr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630"/>
  </w:style>
  <w:style w:type="paragraph" w:styleId="Footer">
    <w:name w:val="footer"/>
    <w:basedOn w:val="Normal"/>
    <w:link w:val="Foot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630"/>
  </w:style>
  <w:style w:type="character" w:customStyle="1" w:styleId="Heading1Char">
    <w:name w:val="Heading 1 Char"/>
    <w:basedOn w:val="DefaultParagraphFont"/>
    <w:link w:val="Heading1"/>
    <w:rsid w:val="004D0DD2"/>
    <w:rPr>
      <w:rFonts w:ascii="Times New Roman" w:eastAsia="Times New Roman" w:hAnsi="Times New Roman" w:cs="Times New Roman"/>
      <w:sz w:val="52"/>
      <w:szCs w:val="24"/>
    </w:rPr>
  </w:style>
  <w:style w:type="character" w:customStyle="1" w:styleId="ListParagraphChar">
    <w:name w:val="List Paragraph Char"/>
    <w:link w:val="ListParagraph"/>
    <w:rsid w:val="004D0DD2"/>
    <w:rPr>
      <w:lang w:val="en-IN" w:eastAsia="en-IN"/>
    </w:rPr>
  </w:style>
  <w:style w:type="paragraph" w:customStyle="1" w:styleId="Default">
    <w:name w:val="Default"/>
    <w:rsid w:val="005E5C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E65B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wmf"/><Relationship Id="rId18" Type="http://schemas.openxmlformats.org/officeDocument/2006/relationships/oleObject" Target="embeddings/oleObject4.bin"/><Relationship Id="rId3" Type="http://schemas.openxmlformats.org/officeDocument/2006/relationships/styles" Target="styles.xml"/><Relationship Id="rId21" Type="http://schemas.openxmlformats.org/officeDocument/2006/relationships/image" Target="media/image9.wmf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7.wmf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8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2.bin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58D1B-9DAD-491B-9745-DFE4D7E0C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1591</Words>
  <Characters>907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ed Moyal</dc:creator>
  <cp:lastModifiedBy>BIJINA DEEPAK</cp:lastModifiedBy>
  <cp:revision>8</cp:revision>
  <dcterms:created xsi:type="dcterms:W3CDTF">2020-11-30T15:07:00Z</dcterms:created>
  <dcterms:modified xsi:type="dcterms:W3CDTF">2021-01-11T03:51:00Z</dcterms:modified>
</cp:coreProperties>
</file>